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DEB3B" w14:textId="77777777" w:rsidR="007A3E26" w:rsidRPr="003474B5" w:rsidRDefault="007A3E26" w:rsidP="00516D87">
      <w:pPr>
        <w:pStyle w:val="BodyText"/>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BodyText"/>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BodyText"/>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BodyText"/>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BodyText"/>
        <w:jc w:val="center"/>
        <w:rPr>
          <w:sz w:val="28"/>
          <w:szCs w:val="28"/>
        </w:rPr>
      </w:pPr>
    </w:p>
    <w:p w14:paraId="2146043B" w14:textId="59E05268" w:rsidR="007A3E26" w:rsidRPr="003474B5" w:rsidRDefault="007A3E26" w:rsidP="00516D87">
      <w:pPr>
        <w:pStyle w:val="BodyText"/>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4413C6C4" w:rsidR="007A3E26" w:rsidRPr="003474B5" w:rsidRDefault="00B974FB"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BodyText"/>
        <w:jc w:val="center"/>
      </w:pPr>
      <w:r w:rsidRPr="003474B5">
        <w:t>Reporte Técnico de Investigación presentado por:</w:t>
      </w:r>
    </w:p>
    <w:p w14:paraId="6806A0AC" w14:textId="0B7E3955" w:rsidR="007A3E26" w:rsidRPr="003474B5" w:rsidRDefault="00B974FB" w:rsidP="00516D87">
      <w:pPr>
        <w:pStyle w:val="BodyText"/>
        <w:jc w:val="center"/>
      </w:pPr>
      <w:r>
        <w:t>Joaquin Kaleb Chavira Gonzalez 150204</w:t>
      </w:r>
    </w:p>
    <w:p w14:paraId="276B4859" w14:textId="395FD8EB" w:rsidR="007A3E26" w:rsidRPr="003474B5" w:rsidRDefault="007A3E26" w:rsidP="00516D87">
      <w:pPr>
        <w:pStyle w:val="BodyText"/>
        <w:jc w:val="center"/>
      </w:pPr>
      <w:r w:rsidRPr="003474B5">
        <w:t>Requisito para la obtención del título de</w:t>
      </w:r>
    </w:p>
    <w:p w14:paraId="59C35180" w14:textId="1ADE2ACA" w:rsidR="007A3E26" w:rsidRPr="003474B5" w:rsidRDefault="00B974FB" w:rsidP="00516D87">
      <w:pPr>
        <w:pStyle w:val="BodyText"/>
        <w:jc w:val="center"/>
      </w:pPr>
      <w:r>
        <w:t>INGENIERO DE SOFTWARE</w:t>
      </w:r>
    </w:p>
    <w:p w14:paraId="56A67327" w14:textId="43E7EBA9" w:rsidR="007A3E26" w:rsidRPr="003474B5" w:rsidRDefault="007A3E26" w:rsidP="009E70FE">
      <w:pPr>
        <w:pStyle w:val="BodyText"/>
      </w:pPr>
    </w:p>
    <w:p w14:paraId="4A9C726A" w14:textId="4335B459" w:rsidR="007A3E26" w:rsidRPr="003474B5" w:rsidRDefault="00B974FB" w:rsidP="00516D87">
      <w:pPr>
        <w:pStyle w:val="BodyText"/>
        <w:jc w:val="center"/>
      </w:pPr>
      <w:r>
        <w:t xml:space="preserve">M.S. Maritza Concepción Varela Álvarez </w:t>
      </w:r>
    </w:p>
    <w:p w14:paraId="6EDE1EC7" w14:textId="77777777" w:rsidR="007A3E26" w:rsidRPr="003474B5" w:rsidRDefault="007A3E26" w:rsidP="00516D87">
      <w:pPr>
        <w:pStyle w:val="BodyText"/>
        <w:jc w:val="left"/>
      </w:pPr>
    </w:p>
    <w:p w14:paraId="08BBBEBC" w14:textId="77777777" w:rsidR="007A3E26" w:rsidRPr="003474B5" w:rsidRDefault="007A3E26" w:rsidP="00516D87">
      <w:pPr>
        <w:pStyle w:val="BodyText"/>
        <w:jc w:val="center"/>
      </w:pPr>
    </w:p>
    <w:p w14:paraId="41A0BC0D" w14:textId="3E279493" w:rsidR="007A3E26" w:rsidRPr="003474B5" w:rsidRDefault="007A3E26" w:rsidP="135FD379">
      <w:pPr>
        <w:pStyle w:val="BodyText"/>
        <w:jc w:val="left"/>
        <w:sectPr w:rsidR="007A3E26" w:rsidRPr="003474B5" w:rsidSect="007A3E26">
          <w:footerReference w:type="even" r:id="rId13"/>
          <w:footerReference w:type="default" r:id="rId14"/>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r w:rsidR="00B974FB">
        <w:rPr>
          <w:rFonts w:ascii="Times New Roman" w:hAnsi="Times New Roman" w:cs="Times New Roman"/>
          <w:sz w:val="20"/>
          <w:szCs w:val="20"/>
        </w:rPr>
        <w:t>Joaquin Kaleb Chavira Gonzalez</w:t>
      </w:r>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Heading1"/>
      </w:pPr>
      <w:bookmarkStart w:id="0" w:name="_Toc303581839"/>
      <w:r w:rsidRPr="003474B5">
        <w:lastRenderedPageBreak/>
        <w:t>Declaración de Originalidad</w:t>
      </w:r>
      <w:bookmarkEnd w:id="0"/>
    </w:p>
    <w:p w14:paraId="2010FE4F" w14:textId="37A5AFFC" w:rsidR="007A3E26" w:rsidRPr="003474B5" w:rsidRDefault="00C24752" w:rsidP="135FD379">
      <w:pPr>
        <w:pStyle w:val="Normal1"/>
      </w:pPr>
      <w:r>
        <w:t xml:space="preserve">Yo, </w:t>
      </w:r>
      <w:r w:rsidR="00A534CE">
        <w:t>Joaquin Kaleb Chavira Gonzalez</w:t>
      </w:r>
      <w:r w:rsidR="135FD379" w:rsidRPr="003474B5">
        <w:t xml:space="preserve"> 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Heading1"/>
      </w:pPr>
      <w:r w:rsidRPr="003474B5">
        <w:lastRenderedPageBreak/>
        <w:t>Agradecimientos</w:t>
      </w:r>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Heading1"/>
      </w:pPr>
      <w:r w:rsidRPr="003474B5">
        <w:lastRenderedPageBreak/>
        <w:t>Dedicatoria</w:t>
      </w:r>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4738D8">
      <w:pPr>
        <w:spacing w:line="240" w:lineRule="auto"/>
        <w:jc w:val="both"/>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1DDB17" w14:textId="4DD571B7" w:rsidR="1935E34D" w:rsidRPr="003474B5" w:rsidRDefault="1935E34D" w:rsidP="00B31210">
      <w:pPr>
        <w:pStyle w:val="Heading1"/>
      </w:pPr>
      <w:r w:rsidRPr="003474B5">
        <w:lastRenderedPageBreak/>
        <w:t xml:space="preserve">Índice de </w:t>
      </w:r>
      <w:r w:rsidR="00AC1AD5">
        <w:t>general</w:t>
      </w:r>
    </w:p>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521C8D39"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1A9E34CC" w14:textId="673E0A43" w:rsidR="1935E34D" w:rsidRPr="003474B5" w:rsidRDefault="1935E34D" w:rsidP="00B31210">
      <w:pPr>
        <w:pStyle w:val="Heading1"/>
      </w:pPr>
      <w:r w:rsidRPr="003474B5">
        <w:lastRenderedPageBreak/>
        <w:t>Índice de figuras</w:t>
      </w:r>
    </w:p>
    <w:p w14:paraId="081A9975" w14:textId="7D60EED3" w:rsidR="00E90BDA" w:rsidRDefault="00E90BDA" w:rsidP="00E90BDA">
      <w:pPr>
        <w:spacing w:line="240" w:lineRule="auto"/>
        <w:jc w:val="both"/>
        <w:rPr>
          <w:rFonts w:ascii="Times New Roman" w:hAnsi="Times New Roman" w:cs="Times New Roman"/>
        </w:rPr>
      </w:pP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Heading1"/>
      </w:pPr>
      <w:r w:rsidRPr="003474B5">
        <w:lastRenderedPageBreak/>
        <w:t>Índice de tablas</w:t>
      </w:r>
    </w:p>
    <w:p w14:paraId="5315037E" w14:textId="7AFBFD40" w:rsidR="6FD87222" w:rsidRDefault="6FD87222" w:rsidP="00491600">
      <w:pPr>
        <w:jc w:val="both"/>
        <w:rPr>
          <w:rFonts w:ascii="Times New Roman" w:hAnsi="Times New Roman" w:cs="Times New Roman"/>
        </w:rPr>
      </w:pP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Heading1"/>
      </w:pPr>
      <w:r w:rsidRPr="003474B5">
        <w:lastRenderedPageBreak/>
        <w:t>Resumen</w:t>
      </w:r>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Heading1"/>
      </w:pPr>
      <w:r w:rsidRPr="003474B5">
        <w:lastRenderedPageBreak/>
        <w:t>Introducción</w:t>
      </w:r>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Heading1"/>
      </w:pPr>
      <w:r w:rsidRPr="003474B5">
        <w:lastRenderedPageBreak/>
        <w:t>I. Planteamiento del problema</w:t>
      </w:r>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Heading2"/>
        <w:jc w:val="both"/>
        <w:rPr>
          <w:rFonts w:ascii="Times New Roman" w:hAnsi="Times New Roman" w:cs="Times New Roman"/>
        </w:rPr>
      </w:pPr>
      <w:r w:rsidRPr="003474B5">
        <w:rPr>
          <w:rFonts w:ascii="Times New Roman" w:hAnsi="Times New Roman" w:cs="Times New Roman"/>
        </w:rPr>
        <w:t>1.1 Antecedentes</w:t>
      </w:r>
    </w:p>
    <w:p w14:paraId="63D8C5ED"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1.1 Antecedentes</w:t>
      </w:r>
      <w:r>
        <w:rPr>
          <w:rStyle w:val="eop"/>
          <w:b/>
          <w:bCs/>
        </w:rPr>
        <w:t> </w:t>
      </w:r>
    </w:p>
    <w:p w14:paraId="0E2E07AB"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77777777" w:rsidR="00A534CE" w:rsidRPr="0086370F" w:rsidRDefault="00A534CE" w:rsidP="0086370F">
      <w:pPr>
        <w:pStyle w:val="paragraph"/>
        <w:shd w:val="clear" w:color="auto" w:fill="FFFFFF" w:themeFill="background1"/>
        <w:spacing w:before="0" w:beforeAutospacing="0" w:after="0" w:afterAutospacing="0"/>
        <w:ind w:left="-15"/>
        <w:jc w:val="both"/>
        <w:textAlignment w:val="baseline"/>
        <w:rPr>
          <w:rFonts w:ascii="Segoe UI" w:hAnsi="Segoe UI" w:cs="Segoe UI"/>
          <w:sz w:val="18"/>
          <w:szCs w:val="18"/>
        </w:rPr>
      </w:pPr>
      <w:r w:rsidRPr="0086370F">
        <w:rPr>
          <w:rStyle w:val="scxw122047549"/>
          <w:rFonts w:ascii="Arial" w:hAnsi="Arial" w:cs="Arial"/>
        </w:rPr>
        <w:t> </w:t>
      </w:r>
      <w:r w:rsidRPr="0086370F">
        <w:rPr>
          <w:rFonts w:ascii="Arial" w:hAnsi="Arial" w:cs="Arial"/>
        </w:rPr>
        <w:br/>
      </w:r>
      <w:r w:rsidRPr="0086370F">
        <w:rPr>
          <w:rStyle w:val="normaltextrun"/>
          <w:shd w:val="clear" w:color="auto" w:fill="F8F9FA"/>
        </w:rPr>
        <w:t>Por otro lado, Oracle Enterprise Resource Planning Cloud es un paquete de aplicaciones de software basado en la nube, presentado por Oracle Corporation en 2012. Este sistema administra las funciones empresariales que incluyen contabilidad, administración financiera, administración de proyectos y adquisiciones.</w:t>
      </w:r>
      <w:r w:rsidRPr="0086370F">
        <w:rPr>
          <w:rStyle w:val="eop"/>
        </w:rPr>
        <w:t> </w:t>
      </w:r>
    </w:p>
    <w:p w14:paraId="104C908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64526822"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mbién existe SAP ERP, que es un software de planificación de recursos empresariales desarrollado por la empresa alemana SAP SE. Este sistema incorpora las funciones comerciales clave de una organización.</w:t>
      </w:r>
      <w:r w:rsidRPr="0086370F">
        <w:rPr>
          <w:rStyle w:val="eop"/>
        </w:rPr>
        <w:t> </w:t>
      </w:r>
    </w:p>
    <w:p w14:paraId="4871C44E"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197D71EF"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lastRenderedPageBreak/>
        <w:t> </w:t>
      </w:r>
    </w:p>
    <w:p w14:paraId="1F9C98BD"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Heading2"/>
        <w:jc w:val="both"/>
        <w:rPr>
          <w:rFonts w:ascii="Times New Roman" w:hAnsi="Times New Roman" w:cs="Times New Roman"/>
        </w:rPr>
      </w:pPr>
      <w:r w:rsidRPr="003474B5">
        <w:rPr>
          <w:rFonts w:ascii="Times New Roman" w:hAnsi="Times New Roman" w:cs="Times New Roman"/>
        </w:rPr>
        <w:t>1.2 Definición del problema</w:t>
      </w:r>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68D746EA" w:rsidR="005F513A" w:rsidRDefault="532B3915" w:rsidP="00124095">
      <w:pPr>
        <w:pStyle w:val="Heading2"/>
        <w:jc w:val="both"/>
        <w:rPr>
          <w:rFonts w:ascii="Times New Roman" w:hAnsi="Times New Roman" w:cs="Times New Roman"/>
        </w:rPr>
      </w:pPr>
      <w:r w:rsidRPr="003474B5">
        <w:rPr>
          <w:rFonts w:ascii="Times New Roman" w:hAnsi="Times New Roman" w:cs="Times New Roman"/>
        </w:rPr>
        <w:t>1.3 Objetivo</w:t>
      </w:r>
      <w:r w:rsidR="00270144">
        <w:rPr>
          <w:rFonts w:ascii="Times New Roman" w:hAnsi="Times New Roman" w:cs="Times New Roman"/>
        </w:rPr>
        <w:t xml:space="preserve"> General</w:t>
      </w:r>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1715B318" w:rsidR="005C70F6" w:rsidRDefault="532B3915" w:rsidP="00270144">
      <w:pPr>
        <w:pStyle w:val="Heading2"/>
        <w:jc w:val="both"/>
        <w:rPr>
          <w:rFonts w:ascii="Times New Roman" w:hAnsi="Times New Roman" w:cs="Times New Roman"/>
        </w:rPr>
      </w:pPr>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p>
    <w:p w14:paraId="02F600D8" w14:textId="7D3BCC5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Cómo desarrollar un ERP adaptado a las necesidades de la empresa? </w:t>
      </w:r>
      <w:r w:rsidRPr="00F603CB">
        <w:rPr>
          <w:rStyle w:val="eop"/>
        </w:rPr>
        <w:t> </w:t>
      </w:r>
    </w:p>
    <w:p w14:paraId="328B0CD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1B78CB6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ERP adaptado a la empresa puede reducir los tiempos extraordinarios laborales? </w:t>
      </w:r>
      <w:r w:rsidRPr="00F603CB">
        <w:rPr>
          <w:rStyle w:val="eop"/>
        </w:rPr>
        <w:t> </w:t>
      </w:r>
    </w:p>
    <w:p w14:paraId="041F445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E8CCFD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Qué cambios se observan en los procesos del departamento de manufactura de la empresa?</w:t>
      </w:r>
      <w:r w:rsidRPr="00F603CB">
        <w:rPr>
          <w:rStyle w:val="eop"/>
        </w:rPr>
        <w:t> </w:t>
      </w:r>
    </w:p>
    <w:p w14:paraId="368458E4" w14:textId="77777777" w:rsidR="00A534CE" w:rsidRPr="00F603CB" w:rsidRDefault="00A534CE" w:rsidP="00A534CE"/>
    <w:p w14:paraId="6F022DFF" w14:textId="7A1B5F33" w:rsidR="005F513A" w:rsidRPr="00F603CB" w:rsidRDefault="532B3915" w:rsidP="00124095">
      <w:pPr>
        <w:pStyle w:val="Heading2"/>
        <w:jc w:val="both"/>
        <w:rPr>
          <w:rFonts w:ascii="Times New Roman" w:hAnsi="Times New Roman" w:cs="Times New Roman"/>
        </w:rPr>
      </w:pPr>
      <w:r w:rsidRPr="00F603CB">
        <w:rPr>
          <w:rFonts w:ascii="Times New Roman" w:hAnsi="Times New Roman" w:cs="Times New Roman"/>
        </w:rPr>
        <w:t>1.5 Justificación</w:t>
      </w:r>
    </w:p>
    <w:p w14:paraId="4323333F"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270144">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45AAAE8E"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 y solo si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608D9EEC"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2F170370" w14:textId="77777777" w:rsidR="00270144" w:rsidRPr="00F603CB" w:rsidRDefault="00270144" w:rsidP="00270144"/>
    <w:p w14:paraId="29B41708" w14:textId="77777777" w:rsidR="00270144" w:rsidRPr="00F603CB" w:rsidRDefault="00270144" w:rsidP="00270144"/>
    <w:p w14:paraId="5CA3F94E" w14:textId="77777777" w:rsidR="00270144" w:rsidRPr="00F603CB" w:rsidRDefault="00270144" w:rsidP="00270144"/>
    <w:p w14:paraId="3100D4D1" w14:textId="604EFCD1" w:rsidR="00D51AA1" w:rsidRPr="00F603CB" w:rsidRDefault="00D51AA1" w:rsidP="00E90BDA">
      <w:pPr>
        <w:spacing w:line="480" w:lineRule="auto"/>
        <w:jc w:val="both"/>
        <w:rPr>
          <w:rFonts w:ascii="Times New Roman" w:hAnsi="Times New Roman" w:cs="Times New Roman"/>
          <w:color w:val="3366FF"/>
        </w:rPr>
      </w:pPr>
    </w:p>
    <w:p w14:paraId="00AF2E44" w14:textId="77777777" w:rsidR="00ED0351" w:rsidRPr="00F603CB" w:rsidRDefault="00ED0351" w:rsidP="00E90BDA">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4AB6C464" w14:textId="77EAAB01" w:rsidR="005F513A" w:rsidRPr="00F603CB" w:rsidRDefault="532B3915" w:rsidP="00B31210">
      <w:pPr>
        <w:pStyle w:val="Heading1"/>
      </w:pPr>
      <w:r w:rsidRPr="00F603CB">
        <w:lastRenderedPageBreak/>
        <w:t>II. Marco Referencial</w:t>
      </w:r>
    </w:p>
    <w:p w14:paraId="2A22F687" w14:textId="03DBB00E" w:rsidR="00680E7D" w:rsidRPr="00F603CB" w:rsidRDefault="00270144" w:rsidP="18A47A81">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p>
    <w:p w14:paraId="16178AB8" w14:textId="263833B6" w:rsidR="00680E7D" w:rsidRPr="00F603CB" w:rsidRDefault="00270144" w:rsidP="005556FB">
      <w:pPr>
        <w:spacing w:line="480" w:lineRule="auto"/>
        <w:jc w:val="both"/>
        <w:rPr>
          <w:rFonts w:ascii="Times New Roman" w:hAnsi="Times New Roman" w:cs="Times New Roman"/>
        </w:rPr>
      </w:pPr>
      <w:r w:rsidRPr="00F603CB">
        <w:rPr>
          <w:rFonts w:ascii="Times New Roman" w:hAnsi="Times New Roman" w:cs="Times New Roman"/>
        </w:rPr>
        <w:t xml:space="preserve"> sustentará cualquier análisis, experimento o propuesta de desarrollo de un trabajo de grado]</w:t>
      </w:r>
    </w:p>
    <w:p w14:paraId="0C55EAEA" w14:textId="161D9A21"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 xml:space="preserve">2.1 Marco conceptual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 xml:space="preserve">2.2 Marco teórico </w:t>
      </w:r>
    </w:p>
    <w:p w14:paraId="1F0B8DAB"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455E1ACB" w14:textId="10F1200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 Estos sistemas se conforman de software desarrollado directamente en las necesidades de la empresa para el correcto funcionamiento de su sistema de negocio. Estos sistemas </w:t>
      </w:r>
      <w:r w:rsidR="00F8489D" w:rsidRPr="00F603CB">
        <w:rPr>
          <w:rStyle w:val="normaltextrun"/>
        </w:rPr>
        <w:t>deben tener</w:t>
      </w:r>
      <w:r w:rsidRPr="00F603CB">
        <w:rPr>
          <w:rStyle w:val="normaltextrun"/>
        </w:rPr>
        <w:t> la información disponible para todo aquel que desee manipular los sistemas a los cuales se le haya delegado permisos. Los sistemas ERP mantienen todas las operaciones y procesos de la empresa bajo una misma base de datos compartida. Estos sistemas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5CD1D03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lastRenderedPageBreak/>
        <w:t>Sistema en tiempo real</w:t>
      </w:r>
      <w:r w:rsidRPr="00F603CB">
        <w:rPr>
          <w:rStyle w:val="eop"/>
          <w:b/>
          <w:bCs/>
        </w:rPr>
        <w:t> </w:t>
      </w:r>
    </w:p>
    <w:p w14:paraId="782E142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1AC879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6B195F0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43F3EFD" w14:textId="77777777" w:rsidR="005C70F6" w:rsidRPr="00F603CB" w:rsidRDefault="005C70F6" w:rsidP="00F55535">
      <w:pPr>
        <w:spacing w:line="480" w:lineRule="auto"/>
        <w:jc w:val="both"/>
        <w:rPr>
          <w:rFonts w:ascii="Times New Roman" w:hAnsi="Times New Roman" w:cs="Times New Roman"/>
        </w:rPr>
      </w:pPr>
    </w:p>
    <w:p w14:paraId="0E54B356" w14:textId="4C6A8548"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2.3 Marco tecnológico</w:t>
      </w:r>
    </w:p>
    <w:p w14:paraId="226454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Orientado a Objetos: La programación orientada a objetos es una forma de organizar programas, y puede ser realizada usando cualquier lenguaje. Pero trabajando con lenguajes </w:t>
      </w:r>
      <w:r w:rsidRPr="00F603CB">
        <w:rPr>
          <w:rStyle w:val="normaltextrun"/>
        </w:rPr>
        <w:lastRenderedPageBreak/>
        <w:t>realmente orientados a objetos 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401D97D0"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está y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ED55E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imágenes y más; de forma directamente en el base de datos. Recupera toda la información en un punto conocido en caso de que el sistema falle [8].</w:t>
      </w:r>
      <w:r w:rsidRPr="00F603CB">
        <w:rPr>
          <w:rStyle w:val="eop"/>
        </w:rPr>
        <w:t> </w:t>
      </w:r>
    </w:p>
    <w:p w14:paraId="47D5E9B1" w14:textId="47BC66AC" w:rsidR="532B3915" w:rsidRPr="00F603CB" w:rsidRDefault="532B3915" w:rsidP="00F55535">
      <w:pPr>
        <w:pStyle w:val="ListParagraph"/>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Heading1"/>
      </w:pPr>
      <w:r w:rsidRPr="00F603CB">
        <w:lastRenderedPageBreak/>
        <w:t>III. Desarrollo del proyecto</w:t>
      </w:r>
    </w:p>
    <w:p w14:paraId="78DA9973" w14:textId="34EA4CE2" w:rsidR="00D51AA1" w:rsidRPr="00F603CB" w:rsidRDefault="002E1DB1" w:rsidP="00996407">
      <w:pPr>
        <w:pStyle w:val="ListParagraph"/>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ListParagraph"/>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60BB52A8" w:rsidR="002E1DB1" w:rsidRDefault="002E1DB1" w:rsidP="002E1DB1">
      <w:pPr>
        <w:pStyle w:val="Heading2"/>
        <w:jc w:val="both"/>
        <w:rPr>
          <w:rFonts w:ascii="Times New Roman" w:hAnsi="Times New Roman" w:cs="Times New Roman"/>
          <w:szCs w:val="24"/>
        </w:rPr>
      </w:pPr>
      <w:r w:rsidRPr="00F603CB">
        <w:rPr>
          <w:rFonts w:ascii="Times New Roman" w:hAnsi="Times New Roman" w:cs="Times New Roman"/>
          <w:szCs w:val="24"/>
        </w:rPr>
        <w:t>3.1 Producto propuesto</w:t>
      </w:r>
    </w:p>
    <w:p w14:paraId="0D5ED96A" w14:textId="77CFEAA0" w:rsidR="002A6FEB" w:rsidRDefault="00C31D15" w:rsidP="002A6FEB">
      <w:r>
        <w:t>ERS (Especificaciones de Requisitos de Software)</w:t>
      </w:r>
    </w:p>
    <w:tbl>
      <w:tblPr>
        <w:tblStyle w:val="TableGrid"/>
        <w:tblW w:w="0" w:type="auto"/>
        <w:tblLook w:val="04A0" w:firstRow="1" w:lastRow="0" w:firstColumn="1" w:lastColumn="0" w:noHBand="0" w:noVBand="1"/>
      </w:tblPr>
      <w:tblGrid>
        <w:gridCol w:w="2155"/>
        <w:gridCol w:w="6475"/>
      </w:tblGrid>
      <w:tr w:rsidR="00C31D15" w14:paraId="1BD386C0" w14:textId="77777777" w:rsidTr="00C31D15">
        <w:tc>
          <w:tcPr>
            <w:tcW w:w="2155" w:type="dxa"/>
          </w:tcPr>
          <w:p w14:paraId="7965EC8A" w14:textId="25537D88" w:rsidR="00C31D15" w:rsidRDefault="00C31D15" w:rsidP="002A6FEB">
            <w:r>
              <w:t>ID Requisito</w:t>
            </w:r>
          </w:p>
        </w:tc>
        <w:tc>
          <w:tcPr>
            <w:tcW w:w="6475" w:type="dxa"/>
          </w:tcPr>
          <w:p w14:paraId="563073B3" w14:textId="216DBF7E" w:rsidR="00C31D15" w:rsidRDefault="00C31D15" w:rsidP="002A6FEB">
            <w:r>
              <w:t>R001</w:t>
            </w:r>
          </w:p>
        </w:tc>
      </w:tr>
      <w:tr w:rsidR="00C31D15" w14:paraId="3AECE209" w14:textId="77777777" w:rsidTr="00C31D15">
        <w:tc>
          <w:tcPr>
            <w:tcW w:w="2155" w:type="dxa"/>
          </w:tcPr>
          <w:p w14:paraId="1CE53CBC" w14:textId="61ACABA8" w:rsidR="00C31D15" w:rsidRDefault="00C31D15" w:rsidP="002A6FEB">
            <w:r>
              <w:t>Nombre Requisito</w:t>
            </w:r>
          </w:p>
        </w:tc>
        <w:tc>
          <w:tcPr>
            <w:tcW w:w="6475" w:type="dxa"/>
          </w:tcPr>
          <w:p w14:paraId="2157A8A1" w14:textId="3EF1AC83" w:rsidR="00C31D15" w:rsidRDefault="00F8489D" w:rsidP="002A6FEB">
            <w:r>
              <w:t>Modulo de inicio de sesión.</w:t>
            </w:r>
          </w:p>
        </w:tc>
      </w:tr>
      <w:tr w:rsidR="00C31D15" w14:paraId="7460DFD8" w14:textId="77777777" w:rsidTr="00C31D15">
        <w:tc>
          <w:tcPr>
            <w:tcW w:w="2155" w:type="dxa"/>
          </w:tcPr>
          <w:p w14:paraId="2CA839EE" w14:textId="4F44E407" w:rsidR="00C31D15" w:rsidRDefault="00C31D15" w:rsidP="002A6FEB">
            <w:r>
              <w:t>Tipo de Requisito</w:t>
            </w:r>
          </w:p>
        </w:tc>
        <w:tc>
          <w:tcPr>
            <w:tcW w:w="6475" w:type="dxa"/>
          </w:tcPr>
          <w:p w14:paraId="4CC31DF3" w14:textId="3D370D2F" w:rsidR="00C31D15" w:rsidRDefault="00A03737" w:rsidP="002A6FEB">
            <w:r>
              <w:t>Requerimiento de Usuario</w:t>
            </w:r>
          </w:p>
        </w:tc>
      </w:tr>
      <w:tr w:rsidR="00C31D15" w14:paraId="6C90FFE0" w14:textId="77777777" w:rsidTr="006A3182">
        <w:trPr>
          <w:trHeight w:val="1686"/>
        </w:trPr>
        <w:tc>
          <w:tcPr>
            <w:tcW w:w="2155" w:type="dxa"/>
          </w:tcPr>
          <w:p w14:paraId="4378693D" w14:textId="0C9E6DA4" w:rsidR="00C31D15" w:rsidRDefault="00C31D15" w:rsidP="002A6FEB">
            <w:r>
              <w:t>Descripción</w:t>
            </w:r>
          </w:p>
        </w:tc>
        <w:tc>
          <w:tcPr>
            <w:tcW w:w="6475" w:type="dxa"/>
          </w:tcPr>
          <w:p w14:paraId="7D6A2817" w14:textId="41C96FAB" w:rsidR="00A03737" w:rsidRDefault="00A03737" w:rsidP="002A6FEB">
            <w:r>
              <w:t>Interfaz de usuario para entrar en el sistema con credenciales otorgadas por el departamento de sistemas de la planta.</w:t>
            </w:r>
          </w:p>
        </w:tc>
      </w:tr>
    </w:tbl>
    <w:p w14:paraId="7E68E41F" w14:textId="5977129E" w:rsidR="00C31D15" w:rsidRDefault="00C31D15" w:rsidP="002A6FEB"/>
    <w:tbl>
      <w:tblPr>
        <w:tblStyle w:val="TableGrid"/>
        <w:tblW w:w="0" w:type="auto"/>
        <w:tblLook w:val="04A0" w:firstRow="1" w:lastRow="0" w:firstColumn="1" w:lastColumn="0" w:noHBand="0" w:noVBand="1"/>
      </w:tblPr>
      <w:tblGrid>
        <w:gridCol w:w="2155"/>
        <w:gridCol w:w="6475"/>
      </w:tblGrid>
      <w:tr w:rsidR="00C31D15" w14:paraId="3494AE83" w14:textId="77777777" w:rsidTr="006A3182">
        <w:tc>
          <w:tcPr>
            <w:tcW w:w="2155" w:type="dxa"/>
          </w:tcPr>
          <w:p w14:paraId="778B2A12" w14:textId="77777777" w:rsidR="00C31D15" w:rsidRDefault="00C31D15" w:rsidP="006A3182">
            <w:r>
              <w:t>ID Requisito</w:t>
            </w:r>
          </w:p>
        </w:tc>
        <w:tc>
          <w:tcPr>
            <w:tcW w:w="6475" w:type="dxa"/>
          </w:tcPr>
          <w:p w14:paraId="30D9F4E4" w14:textId="2375446A" w:rsidR="00C31D15" w:rsidRDefault="00A03737" w:rsidP="006A3182">
            <w:r>
              <w:t>R002</w:t>
            </w:r>
          </w:p>
        </w:tc>
      </w:tr>
      <w:tr w:rsidR="00C31D15" w14:paraId="0B0B8EC2" w14:textId="77777777" w:rsidTr="006A3182">
        <w:tc>
          <w:tcPr>
            <w:tcW w:w="2155" w:type="dxa"/>
          </w:tcPr>
          <w:p w14:paraId="46F7AFB5" w14:textId="77777777" w:rsidR="00C31D15" w:rsidRDefault="00C31D15" w:rsidP="006A3182">
            <w:r>
              <w:t>Nombre Requisito</w:t>
            </w:r>
          </w:p>
        </w:tc>
        <w:tc>
          <w:tcPr>
            <w:tcW w:w="6475" w:type="dxa"/>
          </w:tcPr>
          <w:p w14:paraId="271C7D9C" w14:textId="3F4C84C2" w:rsidR="00C31D15" w:rsidRDefault="00F8489D" w:rsidP="006A3182">
            <w:r>
              <w:t xml:space="preserve">Módulo de </w:t>
            </w:r>
            <w:r w:rsidR="00A03737">
              <w:t>Captura para Operador</w:t>
            </w:r>
          </w:p>
        </w:tc>
      </w:tr>
      <w:tr w:rsidR="00C31D15" w14:paraId="7C8BFCFD" w14:textId="77777777" w:rsidTr="006A3182">
        <w:tc>
          <w:tcPr>
            <w:tcW w:w="2155" w:type="dxa"/>
          </w:tcPr>
          <w:p w14:paraId="55706E15" w14:textId="77777777" w:rsidR="00C31D15" w:rsidRDefault="00C31D15" w:rsidP="006A3182">
            <w:r>
              <w:t>Tipo de Requisito</w:t>
            </w:r>
          </w:p>
        </w:tc>
        <w:tc>
          <w:tcPr>
            <w:tcW w:w="6475" w:type="dxa"/>
          </w:tcPr>
          <w:p w14:paraId="553C1204" w14:textId="1C4CCD74" w:rsidR="00C31D15" w:rsidRDefault="00A03737" w:rsidP="006A3182">
            <w:r>
              <w:t>Requerimiento de Usuario</w:t>
            </w:r>
          </w:p>
        </w:tc>
      </w:tr>
      <w:tr w:rsidR="00C31D15" w14:paraId="5E7144FE" w14:textId="77777777" w:rsidTr="006A3182">
        <w:trPr>
          <w:trHeight w:val="1686"/>
        </w:trPr>
        <w:tc>
          <w:tcPr>
            <w:tcW w:w="2155" w:type="dxa"/>
          </w:tcPr>
          <w:p w14:paraId="21757870" w14:textId="77777777" w:rsidR="00C31D15" w:rsidRDefault="00C31D15" w:rsidP="006A3182">
            <w:r>
              <w:t>Descripción</w:t>
            </w:r>
          </w:p>
        </w:tc>
        <w:tc>
          <w:tcPr>
            <w:tcW w:w="6475" w:type="dxa"/>
          </w:tcPr>
          <w:p w14:paraId="1D583A9D" w14:textId="77777777" w:rsidR="00A03737" w:rsidRDefault="00A03737" w:rsidP="006A3182">
            <w:r>
              <w:t xml:space="preserve">Se requiere una interfaz </w:t>
            </w:r>
            <w:r w:rsidR="001E2EB3">
              <w:t>gráfica</w:t>
            </w:r>
            <w:r>
              <w:t xml:space="preserve"> para la introducción de los datos de la producción del departamento de manufactura en el área de frames (base de cama) para ser capturados por el Clerk</w:t>
            </w:r>
            <w:r w:rsidR="00431045">
              <w:t xml:space="preserve"> con características de:</w:t>
            </w:r>
          </w:p>
          <w:p w14:paraId="61B969F5" w14:textId="0F651ECF" w:rsidR="00431045" w:rsidRDefault="00431045" w:rsidP="00431045">
            <w:pPr>
              <w:pStyle w:val="ListParagraph"/>
              <w:numPr>
                <w:ilvl w:val="0"/>
                <w:numId w:val="4"/>
              </w:numPr>
            </w:pPr>
            <w:r>
              <w:t>Meta de la producción.</w:t>
            </w:r>
          </w:p>
          <w:p w14:paraId="188F7141" w14:textId="77777777" w:rsidR="00431045" w:rsidRDefault="00431045" w:rsidP="00431045">
            <w:pPr>
              <w:pStyle w:val="ListParagraph"/>
              <w:numPr>
                <w:ilvl w:val="0"/>
                <w:numId w:val="4"/>
              </w:numPr>
            </w:pPr>
            <w:r>
              <w:t>Conteo de producción.</w:t>
            </w:r>
          </w:p>
          <w:p w14:paraId="01C183ED" w14:textId="77777777" w:rsidR="00431045" w:rsidRDefault="00431045" w:rsidP="00431045">
            <w:pPr>
              <w:pStyle w:val="ListParagraph"/>
              <w:numPr>
                <w:ilvl w:val="0"/>
                <w:numId w:val="4"/>
              </w:numPr>
            </w:pPr>
            <w:r>
              <w:t>Tablas de datos capturados</w:t>
            </w:r>
          </w:p>
          <w:p w14:paraId="333B4B4F" w14:textId="10464868" w:rsidR="00431045" w:rsidRDefault="00431045" w:rsidP="00431045">
            <w:pPr>
              <w:pStyle w:val="ListParagraph"/>
              <w:numPr>
                <w:ilvl w:val="0"/>
                <w:numId w:val="4"/>
              </w:numPr>
            </w:pPr>
            <w:r>
              <w:lastRenderedPageBreak/>
              <w:t>Campos para escribir la información de la producción</w:t>
            </w:r>
          </w:p>
          <w:p w14:paraId="329A2459" w14:textId="5ABC8B7F" w:rsidR="00431045" w:rsidRPr="00A03737" w:rsidRDefault="00431045" w:rsidP="00431045">
            <w:pPr>
              <w:pStyle w:val="ListParagraph"/>
              <w:numPr>
                <w:ilvl w:val="0"/>
                <w:numId w:val="4"/>
              </w:numPr>
            </w:pPr>
            <w:r>
              <w:t>Botones de eventos (Capturar, cerrar sesión y cerrar aplicación)</w:t>
            </w:r>
          </w:p>
        </w:tc>
      </w:tr>
    </w:tbl>
    <w:p w14:paraId="48120D0B" w14:textId="7AB364A6" w:rsidR="00914BD2" w:rsidRDefault="00914BD2" w:rsidP="002A6FEB"/>
    <w:tbl>
      <w:tblPr>
        <w:tblStyle w:val="TableGrid"/>
        <w:tblW w:w="0" w:type="auto"/>
        <w:tblLook w:val="04A0" w:firstRow="1" w:lastRow="0" w:firstColumn="1" w:lastColumn="0" w:noHBand="0" w:noVBand="1"/>
      </w:tblPr>
      <w:tblGrid>
        <w:gridCol w:w="2155"/>
        <w:gridCol w:w="6475"/>
      </w:tblGrid>
      <w:tr w:rsidR="00C31D15" w14:paraId="189541B6" w14:textId="77777777" w:rsidTr="006A3182">
        <w:tc>
          <w:tcPr>
            <w:tcW w:w="2155" w:type="dxa"/>
          </w:tcPr>
          <w:p w14:paraId="103162B1" w14:textId="5A366190" w:rsidR="00C31D15" w:rsidRDefault="00914BD2" w:rsidP="006A3182">
            <w:r>
              <w:br w:type="page"/>
            </w:r>
            <w:r w:rsidR="00C31D15">
              <w:t>ID Requisito</w:t>
            </w:r>
          </w:p>
        </w:tc>
        <w:tc>
          <w:tcPr>
            <w:tcW w:w="6475" w:type="dxa"/>
          </w:tcPr>
          <w:p w14:paraId="51A3EBAE" w14:textId="42B7168D" w:rsidR="00C31D15" w:rsidRDefault="00A03737" w:rsidP="006A3182">
            <w:r>
              <w:t>R002-A</w:t>
            </w:r>
          </w:p>
        </w:tc>
      </w:tr>
      <w:tr w:rsidR="00C31D15" w14:paraId="7815A3DF" w14:textId="77777777" w:rsidTr="006A3182">
        <w:tc>
          <w:tcPr>
            <w:tcW w:w="2155" w:type="dxa"/>
          </w:tcPr>
          <w:p w14:paraId="3106B23E" w14:textId="77777777" w:rsidR="00C31D15" w:rsidRDefault="00C31D15" w:rsidP="006A3182">
            <w:r>
              <w:t>Nombre Requisito</w:t>
            </w:r>
          </w:p>
        </w:tc>
        <w:tc>
          <w:tcPr>
            <w:tcW w:w="6475" w:type="dxa"/>
          </w:tcPr>
          <w:p w14:paraId="68F0C72B" w14:textId="68F4517A" w:rsidR="00C31D15" w:rsidRDefault="00A03737" w:rsidP="006A3182">
            <w:r>
              <w:t>Botones para Eventos en la Captura</w:t>
            </w:r>
          </w:p>
        </w:tc>
      </w:tr>
      <w:tr w:rsidR="00C31D15" w14:paraId="65C65025" w14:textId="77777777" w:rsidTr="006A3182">
        <w:tc>
          <w:tcPr>
            <w:tcW w:w="2155" w:type="dxa"/>
          </w:tcPr>
          <w:p w14:paraId="713C8763" w14:textId="77777777" w:rsidR="00C31D15" w:rsidRDefault="00C31D15" w:rsidP="006A3182">
            <w:r>
              <w:t>Tipo de Requisito</w:t>
            </w:r>
          </w:p>
        </w:tc>
        <w:tc>
          <w:tcPr>
            <w:tcW w:w="6475" w:type="dxa"/>
          </w:tcPr>
          <w:p w14:paraId="3A22D807" w14:textId="23C6349C" w:rsidR="00C31D15" w:rsidRDefault="00A03737" w:rsidP="006A3182">
            <w:r>
              <w:t>Requerimiento de Usuario</w:t>
            </w:r>
          </w:p>
        </w:tc>
      </w:tr>
      <w:tr w:rsidR="00C31D15" w14:paraId="3CEC1CFD" w14:textId="77777777" w:rsidTr="006A3182">
        <w:trPr>
          <w:trHeight w:val="1686"/>
        </w:trPr>
        <w:tc>
          <w:tcPr>
            <w:tcW w:w="2155" w:type="dxa"/>
          </w:tcPr>
          <w:p w14:paraId="03FD7FD9" w14:textId="77777777" w:rsidR="00C31D15" w:rsidRDefault="00C31D15" w:rsidP="006A3182">
            <w:r>
              <w:t>Descripción</w:t>
            </w:r>
          </w:p>
        </w:tc>
        <w:tc>
          <w:tcPr>
            <w:tcW w:w="6475" w:type="dxa"/>
          </w:tcPr>
          <w:p w14:paraId="29106F0B" w14:textId="77777777" w:rsidR="00C31D15" w:rsidRDefault="00A03737" w:rsidP="006A3182">
            <w:r>
              <w:t>Se requieren algunos botones para generar eventos en el sistema tales como:</w:t>
            </w:r>
          </w:p>
          <w:p w14:paraId="213389DE" w14:textId="28FFC0C1" w:rsidR="00A03737" w:rsidRDefault="00A03737" w:rsidP="00A03737">
            <w:pPr>
              <w:pStyle w:val="ListParagraph"/>
              <w:numPr>
                <w:ilvl w:val="0"/>
                <w:numId w:val="3"/>
              </w:numPr>
            </w:pPr>
            <w:r>
              <w:t xml:space="preserve">Capturar </w:t>
            </w:r>
            <w:r w:rsidR="00CC2EC1">
              <w:t>información</w:t>
            </w:r>
            <w:r w:rsidR="00914BD2">
              <w:t>.</w:t>
            </w:r>
          </w:p>
          <w:p w14:paraId="5A90FCA1" w14:textId="52CD4C95" w:rsidR="00CC2EC1" w:rsidRDefault="00CC2EC1" w:rsidP="00A03737">
            <w:pPr>
              <w:pStyle w:val="ListParagraph"/>
              <w:numPr>
                <w:ilvl w:val="0"/>
                <w:numId w:val="3"/>
              </w:numPr>
            </w:pPr>
            <w:r>
              <w:t xml:space="preserve">Cerrar </w:t>
            </w:r>
            <w:r w:rsidR="00135E9B">
              <w:t>sesión</w:t>
            </w:r>
            <w:r w:rsidR="00914BD2">
              <w:t>.</w:t>
            </w:r>
          </w:p>
          <w:p w14:paraId="2F1E6A98" w14:textId="04EEA8C5" w:rsidR="00914BD2" w:rsidRDefault="00914BD2" w:rsidP="00A03737">
            <w:pPr>
              <w:pStyle w:val="ListParagraph"/>
              <w:numPr>
                <w:ilvl w:val="0"/>
                <w:numId w:val="3"/>
              </w:numPr>
            </w:pPr>
            <w:r>
              <w:t>Cerrar aplicación.</w:t>
            </w:r>
          </w:p>
        </w:tc>
      </w:tr>
    </w:tbl>
    <w:p w14:paraId="11F21C39" w14:textId="0FB060FD" w:rsidR="00C31D15" w:rsidRDefault="00C31D15" w:rsidP="002A6FEB"/>
    <w:tbl>
      <w:tblPr>
        <w:tblStyle w:val="TableGrid"/>
        <w:tblW w:w="0" w:type="auto"/>
        <w:tblLook w:val="04A0" w:firstRow="1" w:lastRow="0" w:firstColumn="1" w:lastColumn="0" w:noHBand="0" w:noVBand="1"/>
      </w:tblPr>
      <w:tblGrid>
        <w:gridCol w:w="2155"/>
        <w:gridCol w:w="6475"/>
      </w:tblGrid>
      <w:tr w:rsidR="00914BD2" w14:paraId="23854EFA" w14:textId="77777777" w:rsidTr="006A3182">
        <w:tc>
          <w:tcPr>
            <w:tcW w:w="2155" w:type="dxa"/>
          </w:tcPr>
          <w:p w14:paraId="2B4A0C8E" w14:textId="77777777" w:rsidR="00914BD2" w:rsidRDefault="00914BD2" w:rsidP="006A3182">
            <w:r>
              <w:t>ID Requisito</w:t>
            </w:r>
          </w:p>
        </w:tc>
        <w:tc>
          <w:tcPr>
            <w:tcW w:w="6475" w:type="dxa"/>
          </w:tcPr>
          <w:p w14:paraId="52D07E2C" w14:textId="04235C50" w:rsidR="00914BD2" w:rsidRDefault="00914BD2" w:rsidP="006A3182">
            <w:r>
              <w:t>R002-B</w:t>
            </w:r>
          </w:p>
        </w:tc>
      </w:tr>
      <w:tr w:rsidR="00914BD2" w14:paraId="7D69F95F" w14:textId="77777777" w:rsidTr="006A3182">
        <w:tc>
          <w:tcPr>
            <w:tcW w:w="2155" w:type="dxa"/>
          </w:tcPr>
          <w:p w14:paraId="4C33A35D" w14:textId="77777777" w:rsidR="00914BD2" w:rsidRDefault="00914BD2" w:rsidP="006A3182">
            <w:r>
              <w:t>Nombre Requisito</w:t>
            </w:r>
          </w:p>
        </w:tc>
        <w:tc>
          <w:tcPr>
            <w:tcW w:w="6475" w:type="dxa"/>
          </w:tcPr>
          <w:p w14:paraId="740EF8C1" w14:textId="0B75454E" w:rsidR="00914BD2" w:rsidRDefault="00914BD2" w:rsidP="006A3182">
            <w:r>
              <w:t>Campos para la introducción de la información</w:t>
            </w:r>
          </w:p>
        </w:tc>
      </w:tr>
      <w:tr w:rsidR="00914BD2" w14:paraId="04252558" w14:textId="77777777" w:rsidTr="006A3182">
        <w:tc>
          <w:tcPr>
            <w:tcW w:w="2155" w:type="dxa"/>
          </w:tcPr>
          <w:p w14:paraId="6590BC0D" w14:textId="77777777" w:rsidR="00914BD2" w:rsidRDefault="00914BD2" w:rsidP="006A3182">
            <w:r>
              <w:t>Tipo de Requisito</w:t>
            </w:r>
          </w:p>
        </w:tc>
        <w:tc>
          <w:tcPr>
            <w:tcW w:w="6475" w:type="dxa"/>
          </w:tcPr>
          <w:p w14:paraId="7C8B3960" w14:textId="77777777" w:rsidR="00914BD2" w:rsidRDefault="00914BD2" w:rsidP="006A3182">
            <w:r>
              <w:t>Requerimiento de Usuario</w:t>
            </w:r>
          </w:p>
        </w:tc>
      </w:tr>
      <w:tr w:rsidR="00914BD2" w14:paraId="42BF7D9D" w14:textId="77777777" w:rsidTr="006A3182">
        <w:trPr>
          <w:trHeight w:val="1686"/>
        </w:trPr>
        <w:tc>
          <w:tcPr>
            <w:tcW w:w="2155" w:type="dxa"/>
          </w:tcPr>
          <w:p w14:paraId="2016520D" w14:textId="77777777" w:rsidR="00914BD2" w:rsidRDefault="00914BD2" w:rsidP="006A3182">
            <w:r>
              <w:t>Descripción</w:t>
            </w:r>
          </w:p>
        </w:tc>
        <w:tc>
          <w:tcPr>
            <w:tcW w:w="6475" w:type="dxa"/>
          </w:tcPr>
          <w:p w14:paraId="13566F3A" w14:textId="5A07727F" w:rsidR="00914BD2" w:rsidRPr="00914BD2" w:rsidRDefault="00914BD2" w:rsidP="006A3182">
            <w:pPr>
              <w:rPr>
                <w:lang w:val="es-US"/>
              </w:rPr>
            </w:pPr>
            <w:r>
              <w:t>Campos para la introducción de los datos de la producción tales como:</w:t>
            </w:r>
          </w:p>
          <w:p w14:paraId="1CF43D5A" w14:textId="47627127" w:rsidR="00914BD2" w:rsidRDefault="001E2EB3" w:rsidP="006A3182">
            <w:pPr>
              <w:pStyle w:val="ListParagraph"/>
              <w:numPr>
                <w:ilvl w:val="0"/>
                <w:numId w:val="3"/>
              </w:numPr>
            </w:pPr>
            <w:r>
              <w:t>Números de parte</w:t>
            </w:r>
            <w:r w:rsidR="00431045">
              <w:t>.</w:t>
            </w:r>
          </w:p>
          <w:p w14:paraId="683C22EC" w14:textId="7B3BFCE9" w:rsidR="001E2EB3" w:rsidRDefault="001E2EB3" w:rsidP="006A3182">
            <w:pPr>
              <w:pStyle w:val="ListParagraph"/>
              <w:numPr>
                <w:ilvl w:val="0"/>
                <w:numId w:val="3"/>
              </w:numPr>
            </w:pPr>
            <w:r>
              <w:t>Descripción del producto</w:t>
            </w:r>
            <w:r w:rsidR="00431045">
              <w:t>.</w:t>
            </w:r>
          </w:p>
          <w:p w14:paraId="1FC47E01" w14:textId="7D2B251E" w:rsidR="001E2EB3" w:rsidRDefault="001E2EB3" w:rsidP="006A3182">
            <w:pPr>
              <w:pStyle w:val="ListParagraph"/>
              <w:numPr>
                <w:ilvl w:val="0"/>
                <w:numId w:val="3"/>
              </w:numPr>
            </w:pPr>
            <w:r>
              <w:t>Cantidad del producto</w:t>
            </w:r>
            <w:r w:rsidR="00431045">
              <w:t>.</w:t>
            </w:r>
          </w:p>
          <w:p w14:paraId="62AE4D5F" w14:textId="0622B94B" w:rsidR="001E2EB3" w:rsidRDefault="00431045" w:rsidP="006A3182">
            <w:pPr>
              <w:pStyle w:val="ListParagraph"/>
              <w:numPr>
                <w:ilvl w:val="0"/>
                <w:numId w:val="3"/>
              </w:numPr>
            </w:pPr>
            <w:r>
              <w:t>Bultos por pallet.</w:t>
            </w:r>
          </w:p>
          <w:p w14:paraId="2B3D6D2D" w14:textId="6A742E57" w:rsidR="00431045" w:rsidRDefault="00431045" w:rsidP="006A3182">
            <w:pPr>
              <w:pStyle w:val="ListParagraph"/>
              <w:numPr>
                <w:ilvl w:val="0"/>
                <w:numId w:val="3"/>
              </w:numPr>
            </w:pPr>
            <w:r>
              <w:t>Fecha de captura.</w:t>
            </w:r>
          </w:p>
          <w:p w14:paraId="75BF07F6" w14:textId="27DAD379" w:rsidR="00431045" w:rsidRDefault="00431045" w:rsidP="006A3182">
            <w:pPr>
              <w:pStyle w:val="ListParagraph"/>
              <w:numPr>
                <w:ilvl w:val="0"/>
                <w:numId w:val="3"/>
              </w:numPr>
            </w:pPr>
            <w:r>
              <w:t>Hora de captura.</w:t>
            </w:r>
          </w:p>
          <w:p w14:paraId="71AE31F5" w14:textId="6FD3B530" w:rsidR="00431045" w:rsidRDefault="00431045" w:rsidP="006A3182">
            <w:pPr>
              <w:pStyle w:val="ListParagraph"/>
              <w:numPr>
                <w:ilvl w:val="0"/>
                <w:numId w:val="3"/>
              </w:numPr>
            </w:pPr>
            <w:r>
              <w:t>Alguna desviación de error en el producto.</w:t>
            </w:r>
          </w:p>
        </w:tc>
      </w:tr>
    </w:tbl>
    <w:p w14:paraId="7C85924A" w14:textId="5C728706" w:rsidR="00914BD2" w:rsidRDefault="00914BD2" w:rsidP="002A6FEB"/>
    <w:tbl>
      <w:tblPr>
        <w:tblStyle w:val="TableGrid"/>
        <w:tblW w:w="0" w:type="auto"/>
        <w:tblLook w:val="04A0" w:firstRow="1" w:lastRow="0" w:firstColumn="1" w:lastColumn="0" w:noHBand="0" w:noVBand="1"/>
      </w:tblPr>
      <w:tblGrid>
        <w:gridCol w:w="2155"/>
        <w:gridCol w:w="6475"/>
      </w:tblGrid>
      <w:tr w:rsidR="00DA3C52" w14:paraId="7C34D9E2" w14:textId="77777777" w:rsidTr="006A3182">
        <w:tc>
          <w:tcPr>
            <w:tcW w:w="2155" w:type="dxa"/>
          </w:tcPr>
          <w:p w14:paraId="5617D101" w14:textId="77777777" w:rsidR="00DA3C52" w:rsidRDefault="00DA3C52" w:rsidP="006A3182">
            <w:r>
              <w:t>ID Requisito</w:t>
            </w:r>
          </w:p>
        </w:tc>
        <w:tc>
          <w:tcPr>
            <w:tcW w:w="6475" w:type="dxa"/>
          </w:tcPr>
          <w:p w14:paraId="6AB9FD3C" w14:textId="28A53A91" w:rsidR="00DA3C52" w:rsidRDefault="00DA3C52" w:rsidP="006A3182">
            <w:r>
              <w:t>R002-C</w:t>
            </w:r>
          </w:p>
        </w:tc>
      </w:tr>
      <w:tr w:rsidR="00DA3C52" w14:paraId="3B85CAFD" w14:textId="77777777" w:rsidTr="006A3182">
        <w:tc>
          <w:tcPr>
            <w:tcW w:w="2155" w:type="dxa"/>
          </w:tcPr>
          <w:p w14:paraId="1297B34F" w14:textId="77777777" w:rsidR="00DA3C52" w:rsidRDefault="00DA3C52" w:rsidP="006A3182">
            <w:r>
              <w:t>Nombre Requisito</w:t>
            </w:r>
          </w:p>
        </w:tc>
        <w:tc>
          <w:tcPr>
            <w:tcW w:w="6475" w:type="dxa"/>
          </w:tcPr>
          <w:p w14:paraId="60C68915" w14:textId="7BD2ACF2" w:rsidR="00DA3C52" w:rsidRDefault="00DA3C52" w:rsidP="006A3182">
            <w:r>
              <w:t>Visualizar meta de producción</w:t>
            </w:r>
          </w:p>
        </w:tc>
      </w:tr>
      <w:tr w:rsidR="00DA3C52" w14:paraId="2F1F1396" w14:textId="77777777" w:rsidTr="006A3182">
        <w:tc>
          <w:tcPr>
            <w:tcW w:w="2155" w:type="dxa"/>
          </w:tcPr>
          <w:p w14:paraId="16C91604" w14:textId="77777777" w:rsidR="00DA3C52" w:rsidRDefault="00DA3C52" w:rsidP="006A3182">
            <w:r>
              <w:t>Tipo de Requisito</w:t>
            </w:r>
          </w:p>
        </w:tc>
        <w:tc>
          <w:tcPr>
            <w:tcW w:w="6475" w:type="dxa"/>
          </w:tcPr>
          <w:p w14:paraId="3B5E6395" w14:textId="77777777" w:rsidR="00DA3C52" w:rsidRDefault="00DA3C52" w:rsidP="006A3182">
            <w:r>
              <w:t>Requerimiento de Usuario</w:t>
            </w:r>
          </w:p>
        </w:tc>
      </w:tr>
      <w:tr w:rsidR="00DA3C52" w14:paraId="5DF100C7" w14:textId="77777777" w:rsidTr="006A3182">
        <w:trPr>
          <w:trHeight w:val="1686"/>
        </w:trPr>
        <w:tc>
          <w:tcPr>
            <w:tcW w:w="2155" w:type="dxa"/>
          </w:tcPr>
          <w:p w14:paraId="563F2DC5" w14:textId="77777777" w:rsidR="00DA3C52" w:rsidRDefault="00DA3C52" w:rsidP="006A3182">
            <w:r>
              <w:lastRenderedPageBreak/>
              <w:t>Descripción</w:t>
            </w:r>
          </w:p>
        </w:tc>
        <w:tc>
          <w:tcPr>
            <w:tcW w:w="6475" w:type="dxa"/>
          </w:tcPr>
          <w:p w14:paraId="1106E030" w14:textId="77777777" w:rsidR="00DA3C52" w:rsidRDefault="00DA3C52" w:rsidP="00DA3C52">
            <w:r>
              <w:t>Hacer visible dos datos:</w:t>
            </w:r>
          </w:p>
          <w:p w14:paraId="4FB8A842" w14:textId="193AD8CD" w:rsidR="00DA3C52" w:rsidRDefault="00DA3C52" w:rsidP="00DA3C52">
            <w:pPr>
              <w:pStyle w:val="ListParagraph"/>
              <w:numPr>
                <w:ilvl w:val="0"/>
                <w:numId w:val="3"/>
              </w:numPr>
            </w:pPr>
            <w:r>
              <w:t>La meta de la producción diaria</w:t>
            </w:r>
            <w:r>
              <w:br/>
              <w:t>Visualizar la meta de la producción esperada al final del día.</w:t>
            </w:r>
          </w:p>
          <w:p w14:paraId="583AAC4E" w14:textId="75E77567" w:rsidR="00DA3C52" w:rsidRDefault="00DA3C52" w:rsidP="00DA3C52">
            <w:pPr>
              <w:pStyle w:val="ListParagraph"/>
              <w:numPr>
                <w:ilvl w:val="0"/>
                <w:numId w:val="3"/>
              </w:numPr>
            </w:pPr>
            <w:r>
              <w:t xml:space="preserve">Conteo total de la producción del día </w:t>
            </w:r>
            <w:r>
              <w:br/>
              <w:t>Conteo</w:t>
            </w:r>
            <w:r w:rsidR="00243F1F">
              <w:t xml:space="preserve"> o sumatoria de la cantidad total de la producción diaria del departamento.</w:t>
            </w:r>
          </w:p>
        </w:tc>
      </w:tr>
    </w:tbl>
    <w:p w14:paraId="30B2CAB8" w14:textId="62D0B82D" w:rsidR="00DA3C52" w:rsidRDefault="00DA3C52" w:rsidP="002A6FEB"/>
    <w:tbl>
      <w:tblPr>
        <w:tblStyle w:val="TableGrid"/>
        <w:tblW w:w="0" w:type="auto"/>
        <w:tblLook w:val="04A0" w:firstRow="1" w:lastRow="0" w:firstColumn="1" w:lastColumn="0" w:noHBand="0" w:noVBand="1"/>
      </w:tblPr>
      <w:tblGrid>
        <w:gridCol w:w="2155"/>
        <w:gridCol w:w="6475"/>
      </w:tblGrid>
      <w:tr w:rsidR="00431045" w14:paraId="566F8D6F" w14:textId="77777777" w:rsidTr="006A3182">
        <w:tc>
          <w:tcPr>
            <w:tcW w:w="2155" w:type="dxa"/>
          </w:tcPr>
          <w:p w14:paraId="0E20D49D" w14:textId="77777777" w:rsidR="00431045" w:rsidRDefault="00431045" w:rsidP="006A3182">
            <w:r>
              <w:t>ID Requisito</w:t>
            </w:r>
          </w:p>
        </w:tc>
        <w:tc>
          <w:tcPr>
            <w:tcW w:w="6475" w:type="dxa"/>
          </w:tcPr>
          <w:p w14:paraId="1C8932D3" w14:textId="54AA018F" w:rsidR="00431045" w:rsidRDefault="00431045" w:rsidP="006A3182">
            <w:r>
              <w:t>R003</w:t>
            </w:r>
          </w:p>
        </w:tc>
      </w:tr>
      <w:tr w:rsidR="00431045" w14:paraId="7463CF15" w14:textId="77777777" w:rsidTr="006A3182">
        <w:tc>
          <w:tcPr>
            <w:tcW w:w="2155" w:type="dxa"/>
          </w:tcPr>
          <w:p w14:paraId="1091D1CA" w14:textId="77777777" w:rsidR="00431045" w:rsidRDefault="00431045" w:rsidP="006A3182">
            <w:r>
              <w:t>Nombre Requisito</w:t>
            </w:r>
          </w:p>
        </w:tc>
        <w:tc>
          <w:tcPr>
            <w:tcW w:w="6475" w:type="dxa"/>
          </w:tcPr>
          <w:p w14:paraId="4529EC87" w14:textId="406D46E2" w:rsidR="00431045" w:rsidRDefault="004C5C35" w:rsidP="006A3182">
            <w:r>
              <w:t>Modulo Menú</w:t>
            </w:r>
            <w:r w:rsidR="00431045">
              <w:t xml:space="preserve"> de Navegación</w:t>
            </w:r>
          </w:p>
        </w:tc>
      </w:tr>
      <w:tr w:rsidR="00431045" w14:paraId="0A751AE5" w14:textId="77777777" w:rsidTr="006A3182">
        <w:tc>
          <w:tcPr>
            <w:tcW w:w="2155" w:type="dxa"/>
          </w:tcPr>
          <w:p w14:paraId="340C42E1" w14:textId="77777777" w:rsidR="00431045" w:rsidRDefault="00431045" w:rsidP="006A3182">
            <w:r>
              <w:t>Tipo de Requisito</w:t>
            </w:r>
          </w:p>
        </w:tc>
        <w:tc>
          <w:tcPr>
            <w:tcW w:w="6475" w:type="dxa"/>
          </w:tcPr>
          <w:p w14:paraId="556E7B18" w14:textId="77777777" w:rsidR="00431045" w:rsidRDefault="00431045" w:rsidP="006A3182">
            <w:r>
              <w:t>Requerimiento de Usuario</w:t>
            </w:r>
          </w:p>
        </w:tc>
      </w:tr>
      <w:tr w:rsidR="00431045" w14:paraId="0315C7B9" w14:textId="77777777" w:rsidTr="006A3182">
        <w:trPr>
          <w:trHeight w:val="1686"/>
        </w:trPr>
        <w:tc>
          <w:tcPr>
            <w:tcW w:w="2155" w:type="dxa"/>
          </w:tcPr>
          <w:p w14:paraId="49956821" w14:textId="77777777" w:rsidR="00431045" w:rsidRDefault="00431045" w:rsidP="006A3182">
            <w:r>
              <w:t>Descripción</w:t>
            </w:r>
          </w:p>
        </w:tc>
        <w:tc>
          <w:tcPr>
            <w:tcW w:w="6475" w:type="dxa"/>
          </w:tcPr>
          <w:p w14:paraId="30A6D384" w14:textId="77777777" w:rsidR="00431045" w:rsidRDefault="00431045" w:rsidP="00431045">
            <w:r>
              <w:t>Crear una interfaz grafica que permita la navegación entre clases o entre interfaces graficas</w:t>
            </w:r>
          </w:p>
          <w:p w14:paraId="065EA5D5" w14:textId="2EE084CC" w:rsidR="00431045" w:rsidRDefault="00431045" w:rsidP="00431045">
            <w:r>
              <w:t>Este debe contener algunos botones los cuales tendrán el nombre de la ventana que abrirá según el proceso que desee hacer el usuario, tales como:</w:t>
            </w:r>
          </w:p>
          <w:p w14:paraId="04950D0D" w14:textId="095F6C69" w:rsidR="00431045" w:rsidRDefault="004C5C35" w:rsidP="004C5C35">
            <w:pPr>
              <w:pStyle w:val="ListParagraph"/>
              <w:numPr>
                <w:ilvl w:val="0"/>
                <w:numId w:val="5"/>
              </w:numPr>
            </w:pPr>
            <w:r>
              <w:t>Módulo de Reportes</w:t>
            </w:r>
          </w:p>
          <w:p w14:paraId="6C3AE0C5" w14:textId="264B3989" w:rsidR="004C5C35" w:rsidRDefault="004C5C35" w:rsidP="004C5C35">
            <w:pPr>
              <w:pStyle w:val="ListParagraph"/>
              <w:numPr>
                <w:ilvl w:val="0"/>
                <w:numId w:val="5"/>
              </w:numPr>
            </w:pPr>
            <w:r>
              <w:t>Módulo de Modificaciones/Eliminaciones</w:t>
            </w:r>
          </w:p>
          <w:p w14:paraId="0FC281CB" w14:textId="19E33626" w:rsidR="004C5C35" w:rsidRDefault="004C5C35" w:rsidP="004C5C35">
            <w:pPr>
              <w:pStyle w:val="ListParagraph"/>
              <w:numPr>
                <w:ilvl w:val="0"/>
                <w:numId w:val="5"/>
              </w:numPr>
            </w:pPr>
            <w:r>
              <w:t>Modulo de Inicio de Sesión</w:t>
            </w:r>
          </w:p>
          <w:p w14:paraId="5DEA5D9A" w14:textId="0983A1D6" w:rsidR="004C5C35" w:rsidRDefault="004C5C35" w:rsidP="004C5C35">
            <w:pPr>
              <w:pStyle w:val="ListParagraph"/>
              <w:numPr>
                <w:ilvl w:val="0"/>
                <w:numId w:val="5"/>
              </w:numPr>
            </w:pPr>
            <w:r>
              <w:t>Módulo de Búsqueda de Información.</w:t>
            </w:r>
          </w:p>
        </w:tc>
      </w:tr>
    </w:tbl>
    <w:p w14:paraId="7C3680D1" w14:textId="13527306" w:rsidR="00431045" w:rsidRDefault="00431045" w:rsidP="002A6FEB"/>
    <w:tbl>
      <w:tblPr>
        <w:tblStyle w:val="TableGrid"/>
        <w:tblW w:w="0" w:type="auto"/>
        <w:tblLook w:val="04A0" w:firstRow="1" w:lastRow="0" w:firstColumn="1" w:lastColumn="0" w:noHBand="0" w:noVBand="1"/>
      </w:tblPr>
      <w:tblGrid>
        <w:gridCol w:w="2155"/>
        <w:gridCol w:w="6475"/>
      </w:tblGrid>
      <w:tr w:rsidR="004C5C35" w14:paraId="003E38DC" w14:textId="77777777" w:rsidTr="006A3182">
        <w:tc>
          <w:tcPr>
            <w:tcW w:w="2155" w:type="dxa"/>
          </w:tcPr>
          <w:p w14:paraId="4DC2E3EF" w14:textId="77777777" w:rsidR="004C5C35" w:rsidRDefault="004C5C35" w:rsidP="006A3182">
            <w:r>
              <w:t>ID Requisito</w:t>
            </w:r>
          </w:p>
        </w:tc>
        <w:tc>
          <w:tcPr>
            <w:tcW w:w="6475" w:type="dxa"/>
          </w:tcPr>
          <w:p w14:paraId="48AF1826" w14:textId="3D5A41A3" w:rsidR="004C5C35" w:rsidRDefault="004C5C35" w:rsidP="006A3182">
            <w:r>
              <w:t>R004</w:t>
            </w:r>
          </w:p>
        </w:tc>
      </w:tr>
      <w:tr w:rsidR="004C5C35" w14:paraId="1E4F6717" w14:textId="77777777" w:rsidTr="006A3182">
        <w:tc>
          <w:tcPr>
            <w:tcW w:w="2155" w:type="dxa"/>
          </w:tcPr>
          <w:p w14:paraId="6E17F53C" w14:textId="77777777" w:rsidR="004C5C35" w:rsidRDefault="004C5C35" w:rsidP="006A3182">
            <w:r>
              <w:t>Nombre Requisito</w:t>
            </w:r>
          </w:p>
        </w:tc>
        <w:tc>
          <w:tcPr>
            <w:tcW w:w="6475" w:type="dxa"/>
          </w:tcPr>
          <w:p w14:paraId="2827EA2C" w14:textId="1B3B4F05" w:rsidR="004C5C35" w:rsidRDefault="004C5C35" w:rsidP="006A3182">
            <w:r>
              <w:t>Módulo de Búsqueda de información</w:t>
            </w:r>
          </w:p>
        </w:tc>
      </w:tr>
      <w:tr w:rsidR="004C5C35" w14:paraId="2A731441" w14:textId="77777777" w:rsidTr="006A3182">
        <w:tc>
          <w:tcPr>
            <w:tcW w:w="2155" w:type="dxa"/>
          </w:tcPr>
          <w:p w14:paraId="67328D4F" w14:textId="77777777" w:rsidR="004C5C35" w:rsidRDefault="004C5C35" w:rsidP="006A3182">
            <w:r>
              <w:t>Tipo de Requisito</w:t>
            </w:r>
          </w:p>
        </w:tc>
        <w:tc>
          <w:tcPr>
            <w:tcW w:w="6475" w:type="dxa"/>
          </w:tcPr>
          <w:p w14:paraId="1963F322" w14:textId="77777777" w:rsidR="004C5C35" w:rsidRDefault="004C5C35" w:rsidP="006A3182">
            <w:r>
              <w:t>Requerimiento de Usuario</w:t>
            </w:r>
          </w:p>
        </w:tc>
      </w:tr>
      <w:tr w:rsidR="004C5C35" w14:paraId="2B69EA5D" w14:textId="77777777" w:rsidTr="006A3182">
        <w:trPr>
          <w:trHeight w:val="1686"/>
        </w:trPr>
        <w:tc>
          <w:tcPr>
            <w:tcW w:w="2155" w:type="dxa"/>
          </w:tcPr>
          <w:p w14:paraId="1BDCBE3C" w14:textId="77777777" w:rsidR="004C5C35" w:rsidRDefault="004C5C35" w:rsidP="006A3182">
            <w:r>
              <w:t>Descripción</w:t>
            </w:r>
          </w:p>
        </w:tc>
        <w:tc>
          <w:tcPr>
            <w:tcW w:w="6475" w:type="dxa"/>
          </w:tcPr>
          <w:p w14:paraId="3749F5DD" w14:textId="5EFF46EB" w:rsidR="004C5C35" w:rsidRDefault="004C5C35" w:rsidP="004C5C35">
            <w:r>
              <w:t xml:space="preserve">Modulo para la búsqueda de la </w:t>
            </w:r>
            <w:r w:rsidR="0086370F">
              <w:t>información concisa o precisa, ayuda en las diferentes búsquedas además de los números de parte.</w:t>
            </w:r>
          </w:p>
        </w:tc>
      </w:tr>
    </w:tbl>
    <w:p w14:paraId="5D13702A" w14:textId="687A6C75" w:rsidR="0086370F" w:rsidRDefault="0086370F" w:rsidP="002A6FEB"/>
    <w:p w14:paraId="19BFA71B" w14:textId="75DAE404" w:rsidR="004C5C35" w:rsidRDefault="0086370F" w:rsidP="0086370F">
      <w:pPr>
        <w:spacing w:line="240" w:lineRule="auto"/>
      </w:pPr>
      <w:r>
        <w:br w:type="page"/>
      </w:r>
    </w:p>
    <w:tbl>
      <w:tblPr>
        <w:tblStyle w:val="TableGrid"/>
        <w:tblW w:w="0" w:type="auto"/>
        <w:tblLook w:val="04A0" w:firstRow="1" w:lastRow="0" w:firstColumn="1" w:lastColumn="0" w:noHBand="0" w:noVBand="1"/>
      </w:tblPr>
      <w:tblGrid>
        <w:gridCol w:w="2155"/>
        <w:gridCol w:w="6475"/>
      </w:tblGrid>
      <w:tr w:rsidR="0086370F" w14:paraId="071C91DF" w14:textId="77777777" w:rsidTr="006A3182">
        <w:tc>
          <w:tcPr>
            <w:tcW w:w="2155" w:type="dxa"/>
          </w:tcPr>
          <w:p w14:paraId="379A7A84" w14:textId="77777777" w:rsidR="0086370F" w:rsidRDefault="0086370F" w:rsidP="006A3182">
            <w:r>
              <w:lastRenderedPageBreak/>
              <w:t>ID Requisito</w:t>
            </w:r>
          </w:p>
        </w:tc>
        <w:tc>
          <w:tcPr>
            <w:tcW w:w="6475" w:type="dxa"/>
          </w:tcPr>
          <w:p w14:paraId="3C5AEC00" w14:textId="19AFE7BF" w:rsidR="0086370F" w:rsidRDefault="0086370F" w:rsidP="006A3182">
            <w:r>
              <w:t>R005</w:t>
            </w:r>
          </w:p>
        </w:tc>
      </w:tr>
      <w:tr w:rsidR="0086370F" w14:paraId="3434860E" w14:textId="77777777" w:rsidTr="006A3182">
        <w:tc>
          <w:tcPr>
            <w:tcW w:w="2155" w:type="dxa"/>
          </w:tcPr>
          <w:p w14:paraId="6E14D1A1" w14:textId="77777777" w:rsidR="0086370F" w:rsidRDefault="0086370F" w:rsidP="006A3182">
            <w:r>
              <w:t>Nombre Requisito</w:t>
            </w:r>
          </w:p>
        </w:tc>
        <w:tc>
          <w:tcPr>
            <w:tcW w:w="6475" w:type="dxa"/>
          </w:tcPr>
          <w:p w14:paraId="2FBB017B" w14:textId="3CE59FD5" w:rsidR="0086370F" w:rsidRDefault="0086370F" w:rsidP="006A3182">
            <w:r>
              <w:t>Generar Reportes</w:t>
            </w:r>
          </w:p>
        </w:tc>
      </w:tr>
      <w:tr w:rsidR="0086370F" w14:paraId="48C3920E" w14:textId="77777777" w:rsidTr="006A3182">
        <w:tc>
          <w:tcPr>
            <w:tcW w:w="2155" w:type="dxa"/>
          </w:tcPr>
          <w:p w14:paraId="5E078DAB" w14:textId="77777777" w:rsidR="0086370F" w:rsidRDefault="0086370F" w:rsidP="006A3182">
            <w:r>
              <w:t>Tipo de Requisito</w:t>
            </w:r>
          </w:p>
        </w:tc>
        <w:tc>
          <w:tcPr>
            <w:tcW w:w="6475" w:type="dxa"/>
          </w:tcPr>
          <w:p w14:paraId="62D2B701" w14:textId="77777777" w:rsidR="0086370F" w:rsidRDefault="0086370F" w:rsidP="006A3182">
            <w:r>
              <w:t>Requerimiento de Usuario</w:t>
            </w:r>
          </w:p>
        </w:tc>
      </w:tr>
      <w:tr w:rsidR="0086370F" w14:paraId="7BFCEA9B" w14:textId="77777777" w:rsidTr="006A3182">
        <w:trPr>
          <w:trHeight w:val="1686"/>
        </w:trPr>
        <w:tc>
          <w:tcPr>
            <w:tcW w:w="2155" w:type="dxa"/>
          </w:tcPr>
          <w:p w14:paraId="11C7041F" w14:textId="77777777" w:rsidR="0086370F" w:rsidRDefault="0086370F" w:rsidP="006A3182">
            <w:r>
              <w:t>Descripción</w:t>
            </w:r>
          </w:p>
        </w:tc>
        <w:tc>
          <w:tcPr>
            <w:tcW w:w="6475" w:type="dxa"/>
          </w:tcPr>
          <w:p w14:paraId="749E67B1" w14:textId="0FA98822" w:rsidR="0086370F" w:rsidRDefault="0086370F" w:rsidP="0086370F">
            <w:r>
              <w:t>Modulo para generar reportes en tiempos, reportes diarios, semanales, mensuales o en intervalos de tiempo.</w:t>
            </w:r>
          </w:p>
        </w:tc>
      </w:tr>
    </w:tbl>
    <w:p w14:paraId="161ED33D" w14:textId="75D82F8E" w:rsidR="0086370F" w:rsidRDefault="0086370F" w:rsidP="002A6FEB"/>
    <w:tbl>
      <w:tblPr>
        <w:tblStyle w:val="TableGrid"/>
        <w:tblW w:w="0" w:type="auto"/>
        <w:tblLook w:val="04A0" w:firstRow="1" w:lastRow="0" w:firstColumn="1" w:lastColumn="0" w:noHBand="0" w:noVBand="1"/>
      </w:tblPr>
      <w:tblGrid>
        <w:gridCol w:w="2155"/>
        <w:gridCol w:w="6475"/>
      </w:tblGrid>
      <w:tr w:rsidR="0086370F" w14:paraId="0BA76C1A" w14:textId="77777777" w:rsidTr="006A3182">
        <w:tc>
          <w:tcPr>
            <w:tcW w:w="2155" w:type="dxa"/>
          </w:tcPr>
          <w:p w14:paraId="3C572EA2" w14:textId="77777777" w:rsidR="0086370F" w:rsidRDefault="0086370F" w:rsidP="006A3182">
            <w:r>
              <w:t>ID Requisito</w:t>
            </w:r>
          </w:p>
        </w:tc>
        <w:tc>
          <w:tcPr>
            <w:tcW w:w="6475" w:type="dxa"/>
          </w:tcPr>
          <w:p w14:paraId="77A4E30D" w14:textId="0DB31F49" w:rsidR="0086370F" w:rsidRDefault="0086370F" w:rsidP="006A3182">
            <w:r>
              <w:t>R006</w:t>
            </w:r>
          </w:p>
        </w:tc>
      </w:tr>
      <w:tr w:rsidR="0086370F" w14:paraId="252F8B1C" w14:textId="77777777" w:rsidTr="006A3182">
        <w:tc>
          <w:tcPr>
            <w:tcW w:w="2155" w:type="dxa"/>
          </w:tcPr>
          <w:p w14:paraId="30EAD705" w14:textId="77777777" w:rsidR="0086370F" w:rsidRDefault="0086370F" w:rsidP="006A3182">
            <w:r>
              <w:t>Nombre Requisito</w:t>
            </w:r>
          </w:p>
        </w:tc>
        <w:tc>
          <w:tcPr>
            <w:tcW w:w="6475" w:type="dxa"/>
          </w:tcPr>
          <w:p w14:paraId="3C47AFC9" w14:textId="77777777" w:rsidR="0086370F" w:rsidRDefault="0086370F" w:rsidP="006A3182">
            <w:r>
              <w:t>Visualizar meta de producción</w:t>
            </w:r>
          </w:p>
        </w:tc>
      </w:tr>
      <w:tr w:rsidR="0086370F" w14:paraId="2AB7B4DF" w14:textId="77777777" w:rsidTr="006A3182">
        <w:tc>
          <w:tcPr>
            <w:tcW w:w="2155" w:type="dxa"/>
          </w:tcPr>
          <w:p w14:paraId="2BF889E3" w14:textId="77777777" w:rsidR="0086370F" w:rsidRDefault="0086370F" w:rsidP="006A3182">
            <w:r>
              <w:t>Tipo de Requisito</w:t>
            </w:r>
          </w:p>
        </w:tc>
        <w:tc>
          <w:tcPr>
            <w:tcW w:w="6475" w:type="dxa"/>
          </w:tcPr>
          <w:p w14:paraId="78CEA5B3" w14:textId="77777777" w:rsidR="0086370F" w:rsidRDefault="0086370F" w:rsidP="006A3182">
            <w:r>
              <w:t>Requerimiento de Usuario</w:t>
            </w:r>
          </w:p>
        </w:tc>
      </w:tr>
      <w:tr w:rsidR="0086370F" w14:paraId="4C100E8B" w14:textId="77777777" w:rsidTr="006A3182">
        <w:trPr>
          <w:trHeight w:val="1686"/>
        </w:trPr>
        <w:tc>
          <w:tcPr>
            <w:tcW w:w="2155" w:type="dxa"/>
          </w:tcPr>
          <w:p w14:paraId="64A297C4" w14:textId="77777777" w:rsidR="0086370F" w:rsidRDefault="0086370F" w:rsidP="006A3182">
            <w:r>
              <w:t>Descripción</w:t>
            </w:r>
          </w:p>
        </w:tc>
        <w:tc>
          <w:tcPr>
            <w:tcW w:w="6475" w:type="dxa"/>
          </w:tcPr>
          <w:p w14:paraId="54FB69A0" w14:textId="394B7BDD" w:rsidR="0086370F" w:rsidRDefault="0086370F" w:rsidP="0086370F">
            <w:r>
              <w:t xml:space="preserve">Modulo de modificaciones o eliminaciones de datos, en este modulo se puede modificar la </w:t>
            </w:r>
            <w:r w:rsidR="00F8489D">
              <w:t>información</w:t>
            </w:r>
            <w:r>
              <w:t xml:space="preserve"> que ya ha sido capturada con anterioridad, modificar </w:t>
            </w:r>
            <w:r w:rsidR="00F8489D">
              <w:t>todos sus datos o solo los deseados además de la eliminación completa de esa información.</w:t>
            </w:r>
          </w:p>
        </w:tc>
      </w:tr>
    </w:tbl>
    <w:p w14:paraId="01A54510" w14:textId="4A55D3E3" w:rsidR="0086370F" w:rsidRDefault="0086370F" w:rsidP="002A6FEB"/>
    <w:tbl>
      <w:tblPr>
        <w:tblStyle w:val="TableGrid"/>
        <w:tblW w:w="0" w:type="auto"/>
        <w:tblLook w:val="04A0" w:firstRow="1" w:lastRow="0" w:firstColumn="1" w:lastColumn="0" w:noHBand="0" w:noVBand="1"/>
      </w:tblPr>
      <w:tblGrid>
        <w:gridCol w:w="2155"/>
        <w:gridCol w:w="6475"/>
      </w:tblGrid>
      <w:tr w:rsidR="00F8489D" w14:paraId="732D752A" w14:textId="77777777" w:rsidTr="006A3182">
        <w:tc>
          <w:tcPr>
            <w:tcW w:w="2155" w:type="dxa"/>
          </w:tcPr>
          <w:p w14:paraId="19D7B502" w14:textId="77777777" w:rsidR="00F8489D" w:rsidRDefault="00F8489D" w:rsidP="006A3182">
            <w:r>
              <w:t>ID Requisito</w:t>
            </w:r>
          </w:p>
        </w:tc>
        <w:tc>
          <w:tcPr>
            <w:tcW w:w="6475" w:type="dxa"/>
          </w:tcPr>
          <w:p w14:paraId="0347C3C1" w14:textId="37E851CD" w:rsidR="00F8489D" w:rsidRDefault="00F8489D" w:rsidP="006A3182">
            <w:r>
              <w:t>R00</w:t>
            </w:r>
            <w:r w:rsidR="006A3182">
              <w:t>7</w:t>
            </w:r>
          </w:p>
        </w:tc>
      </w:tr>
      <w:tr w:rsidR="00F8489D" w14:paraId="31F408FF" w14:textId="77777777" w:rsidTr="006A3182">
        <w:tc>
          <w:tcPr>
            <w:tcW w:w="2155" w:type="dxa"/>
          </w:tcPr>
          <w:p w14:paraId="31F4B2FD" w14:textId="77777777" w:rsidR="00F8489D" w:rsidRDefault="00F8489D" w:rsidP="006A3182">
            <w:r>
              <w:t>Nombre Requisito</w:t>
            </w:r>
          </w:p>
        </w:tc>
        <w:tc>
          <w:tcPr>
            <w:tcW w:w="6475" w:type="dxa"/>
          </w:tcPr>
          <w:p w14:paraId="13835F84" w14:textId="5F93EEB5" w:rsidR="00F8489D" w:rsidRDefault="006A3182" w:rsidP="006A3182">
            <w:r>
              <w:t>Conexión a la red</w:t>
            </w:r>
          </w:p>
        </w:tc>
      </w:tr>
      <w:tr w:rsidR="00F8489D" w14:paraId="1C69507E" w14:textId="77777777" w:rsidTr="006A3182">
        <w:tc>
          <w:tcPr>
            <w:tcW w:w="2155" w:type="dxa"/>
          </w:tcPr>
          <w:p w14:paraId="7A09E165" w14:textId="77777777" w:rsidR="00F8489D" w:rsidRDefault="00F8489D" w:rsidP="006A3182">
            <w:r>
              <w:t>Tipo de Requisito</w:t>
            </w:r>
          </w:p>
        </w:tc>
        <w:tc>
          <w:tcPr>
            <w:tcW w:w="6475" w:type="dxa"/>
          </w:tcPr>
          <w:p w14:paraId="6818D9D3" w14:textId="22248A03" w:rsidR="00F8489D" w:rsidRDefault="00F8489D" w:rsidP="006A3182">
            <w:r>
              <w:t>Requerimiento de</w:t>
            </w:r>
            <w:r w:rsidR="00A62376">
              <w:t xml:space="preserve"> Sistema</w:t>
            </w:r>
            <w:r>
              <w:t xml:space="preserve"> </w:t>
            </w:r>
          </w:p>
        </w:tc>
      </w:tr>
      <w:tr w:rsidR="00F8489D" w14:paraId="795FAEFC" w14:textId="77777777" w:rsidTr="006A3182">
        <w:trPr>
          <w:trHeight w:val="1686"/>
        </w:trPr>
        <w:tc>
          <w:tcPr>
            <w:tcW w:w="2155" w:type="dxa"/>
          </w:tcPr>
          <w:p w14:paraId="0F41A747" w14:textId="77777777" w:rsidR="00F8489D" w:rsidRDefault="00F8489D" w:rsidP="006A3182">
            <w:r>
              <w:t>Descripción</w:t>
            </w:r>
          </w:p>
        </w:tc>
        <w:tc>
          <w:tcPr>
            <w:tcW w:w="6475" w:type="dxa"/>
          </w:tcPr>
          <w:p w14:paraId="785BEB52" w14:textId="75114D72" w:rsidR="00F8489D" w:rsidRDefault="006A3182" w:rsidP="006A3182">
            <w:r>
              <w:t>El sistema estará montado en la red, por lo cual si un usuario quiere acceder a la aplicación debe tener un dispositivo conectado a la red o intranet de la empresa.</w:t>
            </w:r>
          </w:p>
        </w:tc>
      </w:tr>
    </w:tbl>
    <w:p w14:paraId="59AE96B0" w14:textId="3EC7A429" w:rsidR="00F8489D" w:rsidRDefault="00F8489D" w:rsidP="002A6FEB"/>
    <w:tbl>
      <w:tblPr>
        <w:tblStyle w:val="TableGrid"/>
        <w:tblW w:w="0" w:type="auto"/>
        <w:tblLook w:val="04A0" w:firstRow="1" w:lastRow="0" w:firstColumn="1" w:lastColumn="0" w:noHBand="0" w:noVBand="1"/>
      </w:tblPr>
      <w:tblGrid>
        <w:gridCol w:w="2155"/>
        <w:gridCol w:w="6475"/>
      </w:tblGrid>
      <w:tr w:rsidR="006A3182" w14:paraId="0ACFE0FB" w14:textId="77777777" w:rsidTr="006A3182">
        <w:tc>
          <w:tcPr>
            <w:tcW w:w="2155" w:type="dxa"/>
          </w:tcPr>
          <w:p w14:paraId="4E04430E" w14:textId="77777777" w:rsidR="006A3182" w:rsidRDefault="006A3182" w:rsidP="006A3182">
            <w:r>
              <w:t>ID Requisito</w:t>
            </w:r>
          </w:p>
        </w:tc>
        <w:tc>
          <w:tcPr>
            <w:tcW w:w="6475" w:type="dxa"/>
          </w:tcPr>
          <w:p w14:paraId="148D4655" w14:textId="53DA494D" w:rsidR="006A3182" w:rsidRDefault="006A3182" w:rsidP="006A3182">
            <w:r>
              <w:t>R008</w:t>
            </w:r>
          </w:p>
        </w:tc>
      </w:tr>
      <w:tr w:rsidR="006A3182" w14:paraId="6E63A279" w14:textId="77777777" w:rsidTr="006A3182">
        <w:tc>
          <w:tcPr>
            <w:tcW w:w="2155" w:type="dxa"/>
          </w:tcPr>
          <w:p w14:paraId="63F6B634" w14:textId="77777777" w:rsidR="006A3182" w:rsidRDefault="006A3182" w:rsidP="006A3182">
            <w:r>
              <w:t>Nombre Requisito</w:t>
            </w:r>
          </w:p>
        </w:tc>
        <w:tc>
          <w:tcPr>
            <w:tcW w:w="6475" w:type="dxa"/>
          </w:tcPr>
          <w:p w14:paraId="0AB8CB80" w14:textId="4235BD31" w:rsidR="006A3182" w:rsidRDefault="006A3182" w:rsidP="006A3182">
            <w:r>
              <w:t>Conexión a la Base de Datos</w:t>
            </w:r>
          </w:p>
        </w:tc>
      </w:tr>
      <w:tr w:rsidR="006A3182" w14:paraId="7BECB45A" w14:textId="77777777" w:rsidTr="006A3182">
        <w:tc>
          <w:tcPr>
            <w:tcW w:w="2155" w:type="dxa"/>
          </w:tcPr>
          <w:p w14:paraId="7F5CE5E7" w14:textId="77777777" w:rsidR="006A3182" w:rsidRDefault="006A3182" w:rsidP="006A3182">
            <w:r>
              <w:t>Tipo de Requisito</w:t>
            </w:r>
          </w:p>
        </w:tc>
        <w:tc>
          <w:tcPr>
            <w:tcW w:w="6475" w:type="dxa"/>
          </w:tcPr>
          <w:p w14:paraId="29ECC921" w14:textId="55F51D7E" w:rsidR="006A3182" w:rsidRDefault="006A3182" w:rsidP="006A3182">
            <w:r>
              <w:t xml:space="preserve">Requerimiento de </w:t>
            </w:r>
            <w:r w:rsidR="00A62376">
              <w:t>Sistema</w:t>
            </w:r>
          </w:p>
        </w:tc>
      </w:tr>
      <w:tr w:rsidR="006A3182" w14:paraId="6E6DA26E" w14:textId="77777777" w:rsidTr="006A3182">
        <w:trPr>
          <w:trHeight w:val="1686"/>
        </w:trPr>
        <w:tc>
          <w:tcPr>
            <w:tcW w:w="2155" w:type="dxa"/>
          </w:tcPr>
          <w:p w14:paraId="42CFD7D5" w14:textId="77777777" w:rsidR="006A3182" w:rsidRDefault="006A3182" w:rsidP="006A3182">
            <w:r>
              <w:lastRenderedPageBreak/>
              <w:t>Descripción</w:t>
            </w:r>
          </w:p>
        </w:tc>
        <w:tc>
          <w:tcPr>
            <w:tcW w:w="6475" w:type="dxa"/>
          </w:tcPr>
          <w:p w14:paraId="3A97D907" w14:textId="186C9D69" w:rsidR="006A3182" w:rsidRDefault="006A3182" w:rsidP="006A3182">
            <w:r>
              <w:t>La aplicación debe tener una conexión a la base de datos que se encuentra en un de los servidores.</w:t>
            </w:r>
          </w:p>
        </w:tc>
      </w:tr>
    </w:tbl>
    <w:p w14:paraId="0BF19596" w14:textId="19DF8044" w:rsidR="006A3182" w:rsidRDefault="006A3182" w:rsidP="002A6FEB"/>
    <w:tbl>
      <w:tblPr>
        <w:tblStyle w:val="TableGrid"/>
        <w:tblW w:w="0" w:type="auto"/>
        <w:tblLook w:val="04A0" w:firstRow="1" w:lastRow="0" w:firstColumn="1" w:lastColumn="0" w:noHBand="0" w:noVBand="1"/>
      </w:tblPr>
      <w:tblGrid>
        <w:gridCol w:w="2155"/>
        <w:gridCol w:w="6475"/>
      </w:tblGrid>
      <w:tr w:rsidR="006A3182" w14:paraId="2D868F87" w14:textId="77777777" w:rsidTr="006A3182">
        <w:tc>
          <w:tcPr>
            <w:tcW w:w="2155" w:type="dxa"/>
          </w:tcPr>
          <w:p w14:paraId="18C39126" w14:textId="77777777" w:rsidR="006A3182" w:rsidRDefault="006A3182" w:rsidP="006A3182">
            <w:r>
              <w:t>ID Requisito</w:t>
            </w:r>
          </w:p>
        </w:tc>
        <w:tc>
          <w:tcPr>
            <w:tcW w:w="6475" w:type="dxa"/>
          </w:tcPr>
          <w:p w14:paraId="21A40CAA" w14:textId="799F9BC7" w:rsidR="006A3182" w:rsidRDefault="006A3182" w:rsidP="006A3182">
            <w:r>
              <w:t>R009</w:t>
            </w:r>
          </w:p>
        </w:tc>
      </w:tr>
      <w:tr w:rsidR="006A3182" w14:paraId="56831ACE" w14:textId="77777777" w:rsidTr="006A3182">
        <w:tc>
          <w:tcPr>
            <w:tcW w:w="2155" w:type="dxa"/>
          </w:tcPr>
          <w:p w14:paraId="1E3D099C" w14:textId="77777777" w:rsidR="006A3182" w:rsidRDefault="006A3182" w:rsidP="006A3182">
            <w:r>
              <w:t>Nombre Requisito</w:t>
            </w:r>
          </w:p>
        </w:tc>
        <w:tc>
          <w:tcPr>
            <w:tcW w:w="6475" w:type="dxa"/>
          </w:tcPr>
          <w:p w14:paraId="26A657CD" w14:textId="0810A7A6" w:rsidR="006A3182" w:rsidRDefault="006A3182" w:rsidP="006A3182">
            <w:r>
              <w:t>Conexión en red y Base de Segura</w:t>
            </w:r>
          </w:p>
        </w:tc>
      </w:tr>
      <w:tr w:rsidR="006A3182" w14:paraId="6C723C3A" w14:textId="77777777" w:rsidTr="006A3182">
        <w:tc>
          <w:tcPr>
            <w:tcW w:w="2155" w:type="dxa"/>
          </w:tcPr>
          <w:p w14:paraId="7EA827AD" w14:textId="77777777" w:rsidR="006A3182" w:rsidRDefault="006A3182" w:rsidP="006A3182">
            <w:r>
              <w:t>Tipo de Requisito</w:t>
            </w:r>
          </w:p>
        </w:tc>
        <w:tc>
          <w:tcPr>
            <w:tcW w:w="6475" w:type="dxa"/>
          </w:tcPr>
          <w:p w14:paraId="140705B2" w14:textId="644F68A3" w:rsidR="006A3182" w:rsidRDefault="006A3182" w:rsidP="006A3182">
            <w:r>
              <w:t xml:space="preserve">Requerimiento de </w:t>
            </w:r>
            <w:r w:rsidR="00A62376">
              <w:t>Sistema</w:t>
            </w:r>
          </w:p>
        </w:tc>
      </w:tr>
      <w:tr w:rsidR="006A3182" w14:paraId="439C6F21" w14:textId="77777777" w:rsidTr="006A3182">
        <w:trPr>
          <w:trHeight w:val="1686"/>
        </w:trPr>
        <w:tc>
          <w:tcPr>
            <w:tcW w:w="2155" w:type="dxa"/>
          </w:tcPr>
          <w:p w14:paraId="757D709B" w14:textId="77777777" w:rsidR="006A3182" w:rsidRDefault="006A3182" w:rsidP="006A3182">
            <w:r>
              <w:t>Descripción</w:t>
            </w:r>
          </w:p>
        </w:tc>
        <w:tc>
          <w:tcPr>
            <w:tcW w:w="6475" w:type="dxa"/>
          </w:tcPr>
          <w:p w14:paraId="0219F3CF" w14:textId="77777777" w:rsidR="006A3182" w:rsidRDefault="006A3182" w:rsidP="006A3182">
            <w: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Default="006A3182" w:rsidP="006A3182"/>
          <w:p w14:paraId="6855EE1B" w14:textId="5CF3CF82" w:rsidR="006A3182" w:rsidRDefault="006A3182" w:rsidP="006A3182">
            <w:r>
              <w:t>La conexión a la base de datos solo se logra obtener al ingresar al sistema a través de la ventana de inicio de sesión acreditando el inicio con las credenciales otorgadas y aprobadas por el mismo departamento de sistemas.</w:t>
            </w:r>
          </w:p>
        </w:tc>
      </w:tr>
    </w:tbl>
    <w:p w14:paraId="2E48703E" w14:textId="106C87FE" w:rsidR="006A3182" w:rsidRDefault="006A3182" w:rsidP="002A6FEB"/>
    <w:tbl>
      <w:tblPr>
        <w:tblStyle w:val="TableGrid"/>
        <w:tblW w:w="0" w:type="auto"/>
        <w:tblLook w:val="04A0" w:firstRow="1" w:lastRow="0" w:firstColumn="1" w:lastColumn="0" w:noHBand="0" w:noVBand="1"/>
      </w:tblPr>
      <w:tblGrid>
        <w:gridCol w:w="2155"/>
        <w:gridCol w:w="6475"/>
      </w:tblGrid>
      <w:tr w:rsidR="006A3182" w14:paraId="4FAD6435" w14:textId="77777777" w:rsidTr="006A3182">
        <w:tc>
          <w:tcPr>
            <w:tcW w:w="2155" w:type="dxa"/>
          </w:tcPr>
          <w:p w14:paraId="46E88555" w14:textId="77777777" w:rsidR="006A3182" w:rsidRDefault="006A3182" w:rsidP="006A3182">
            <w:r>
              <w:t>ID Requisito</w:t>
            </w:r>
          </w:p>
        </w:tc>
        <w:tc>
          <w:tcPr>
            <w:tcW w:w="6475" w:type="dxa"/>
          </w:tcPr>
          <w:p w14:paraId="614FDBBA" w14:textId="2A0BB128" w:rsidR="006A3182" w:rsidRDefault="006A3182" w:rsidP="006A3182">
            <w:r>
              <w:t>R010</w:t>
            </w:r>
          </w:p>
        </w:tc>
      </w:tr>
      <w:tr w:rsidR="006A3182" w14:paraId="2744E8E1" w14:textId="77777777" w:rsidTr="006A3182">
        <w:tc>
          <w:tcPr>
            <w:tcW w:w="2155" w:type="dxa"/>
          </w:tcPr>
          <w:p w14:paraId="49EA25D6" w14:textId="77777777" w:rsidR="006A3182" w:rsidRDefault="006A3182" w:rsidP="006A3182">
            <w:r>
              <w:t>Nombre Requisito</w:t>
            </w:r>
          </w:p>
        </w:tc>
        <w:tc>
          <w:tcPr>
            <w:tcW w:w="6475" w:type="dxa"/>
          </w:tcPr>
          <w:p w14:paraId="36BA61C1" w14:textId="34C3BAF6" w:rsidR="006A3182" w:rsidRDefault="00A62376" w:rsidP="006A3182">
            <w:r>
              <w:t>Librerías</w:t>
            </w:r>
          </w:p>
        </w:tc>
      </w:tr>
      <w:tr w:rsidR="006A3182" w14:paraId="6833E3CD" w14:textId="77777777" w:rsidTr="006A3182">
        <w:tc>
          <w:tcPr>
            <w:tcW w:w="2155" w:type="dxa"/>
          </w:tcPr>
          <w:p w14:paraId="19A6C952" w14:textId="77777777" w:rsidR="006A3182" w:rsidRDefault="006A3182" w:rsidP="006A3182">
            <w:r>
              <w:t>Tipo de Requisito</w:t>
            </w:r>
          </w:p>
        </w:tc>
        <w:tc>
          <w:tcPr>
            <w:tcW w:w="6475" w:type="dxa"/>
          </w:tcPr>
          <w:p w14:paraId="2E861081" w14:textId="59B32698" w:rsidR="006A3182" w:rsidRDefault="006A3182" w:rsidP="006A3182">
            <w:r>
              <w:t xml:space="preserve">Requerimiento de </w:t>
            </w:r>
            <w:r w:rsidR="00A62376">
              <w:t>Sistema</w:t>
            </w:r>
          </w:p>
        </w:tc>
      </w:tr>
      <w:tr w:rsidR="006A3182" w14:paraId="3C855C53" w14:textId="77777777" w:rsidTr="006A3182">
        <w:trPr>
          <w:trHeight w:val="1686"/>
        </w:trPr>
        <w:tc>
          <w:tcPr>
            <w:tcW w:w="2155" w:type="dxa"/>
          </w:tcPr>
          <w:p w14:paraId="29B71F7E" w14:textId="77777777" w:rsidR="006A3182" w:rsidRDefault="006A3182" w:rsidP="006A3182">
            <w:r>
              <w:t>Descripción</w:t>
            </w:r>
          </w:p>
        </w:tc>
        <w:tc>
          <w:tcPr>
            <w:tcW w:w="6475" w:type="dxa"/>
          </w:tcPr>
          <w:p w14:paraId="713FED74" w14:textId="34DBCCC3" w:rsidR="006A3182" w:rsidRDefault="006A3182" w:rsidP="006A3182">
            <w:r>
              <w:t>El equipo que hará conexión al sistema debe tener algunas librerías instaladas en su disco o memoria de almacenamiento para que pueda ejecutar el programa de una manera segura y correcta en su funcionamiento.</w:t>
            </w:r>
          </w:p>
        </w:tc>
      </w:tr>
    </w:tbl>
    <w:p w14:paraId="2EA9E5FA" w14:textId="77777777" w:rsidR="006A3182" w:rsidRDefault="006A3182" w:rsidP="002A6FEB"/>
    <w:tbl>
      <w:tblPr>
        <w:tblStyle w:val="TableGrid"/>
        <w:tblW w:w="0" w:type="auto"/>
        <w:tblLook w:val="04A0" w:firstRow="1" w:lastRow="0" w:firstColumn="1" w:lastColumn="0" w:noHBand="0" w:noVBand="1"/>
      </w:tblPr>
      <w:tblGrid>
        <w:gridCol w:w="2155"/>
        <w:gridCol w:w="6475"/>
      </w:tblGrid>
      <w:tr w:rsidR="00A62376" w14:paraId="4CB2626B" w14:textId="77777777" w:rsidTr="00F85245">
        <w:tc>
          <w:tcPr>
            <w:tcW w:w="2155" w:type="dxa"/>
          </w:tcPr>
          <w:p w14:paraId="44EF7A5A" w14:textId="77777777" w:rsidR="00A62376" w:rsidRDefault="00A62376" w:rsidP="00F85245">
            <w:r>
              <w:t>ID Requisito</w:t>
            </w:r>
          </w:p>
        </w:tc>
        <w:tc>
          <w:tcPr>
            <w:tcW w:w="6475" w:type="dxa"/>
          </w:tcPr>
          <w:p w14:paraId="3235956E" w14:textId="67AD401E" w:rsidR="00A62376" w:rsidRDefault="00A62376" w:rsidP="00F85245">
            <w:r>
              <w:t>R0</w:t>
            </w:r>
            <w:r>
              <w:t>11</w:t>
            </w:r>
          </w:p>
        </w:tc>
      </w:tr>
      <w:tr w:rsidR="00A62376" w14:paraId="485B7E87" w14:textId="77777777" w:rsidTr="00F85245">
        <w:tc>
          <w:tcPr>
            <w:tcW w:w="2155" w:type="dxa"/>
          </w:tcPr>
          <w:p w14:paraId="72768B52" w14:textId="77777777" w:rsidR="00A62376" w:rsidRDefault="00A62376" w:rsidP="00F85245">
            <w:r>
              <w:t>Nombre Requisito</w:t>
            </w:r>
          </w:p>
        </w:tc>
        <w:tc>
          <w:tcPr>
            <w:tcW w:w="6475" w:type="dxa"/>
          </w:tcPr>
          <w:p w14:paraId="48CBAA92" w14:textId="7A2AD19A" w:rsidR="00A62376" w:rsidRDefault="00A62376" w:rsidP="00F85245">
            <w:r>
              <w:t>OS adecuado</w:t>
            </w:r>
          </w:p>
        </w:tc>
      </w:tr>
      <w:tr w:rsidR="00A62376" w14:paraId="7B885887" w14:textId="77777777" w:rsidTr="00F85245">
        <w:tc>
          <w:tcPr>
            <w:tcW w:w="2155" w:type="dxa"/>
          </w:tcPr>
          <w:p w14:paraId="7911D290" w14:textId="77777777" w:rsidR="00A62376" w:rsidRDefault="00A62376" w:rsidP="00F85245">
            <w:r>
              <w:t>Tipo de Requisito</w:t>
            </w:r>
          </w:p>
        </w:tc>
        <w:tc>
          <w:tcPr>
            <w:tcW w:w="6475" w:type="dxa"/>
          </w:tcPr>
          <w:p w14:paraId="3BC7D021" w14:textId="70F79662" w:rsidR="00A62376" w:rsidRDefault="00A62376" w:rsidP="00F85245">
            <w:r>
              <w:t xml:space="preserve">Requerimiento de </w:t>
            </w:r>
            <w:r>
              <w:t>Sistema</w:t>
            </w:r>
          </w:p>
        </w:tc>
      </w:tr>
      <w:tr w:rsidR="00A62376" w14:paraId="56389D8F" w14:textId="77777777" w:rsidTr="00F85245">
        <w:trPr>
          <w:trHeight w:val="1686"/>
        </w:trPr>
        <w:tc>
          <w:tcPr>
            <w:tcW w:w="2155" w:type="dxa"/>
          </w:tcPr>
          <w:p w14:paraId="38B92B61" w14:textId="77777777" w:rsidR="00A62376" w:rsidRDefault="00A62376" w:rsidP="00F85245">
            <w:r>
              <w:lastRenderedPageBreak/>
              <w:t>Descripción</w:t>
            </w:r>
          </w:p>
        </w:tc>
        <w:tc>
          <w:tcPr>
            <w:tcW w:w="6475" w:type="dxa"/>
          </w:tcPr>
          <w:p w14:paraId="7C4097EF" w14:textId="77777777" w:rsidR="00A62376" w:rsidRDefault="00A62376" w:rsidP="00A62376">
            <w:r>
              <w:t>Para el buen uso de la aplicación el dispositivo que se hará uso debe contar con los siguientes OS:</w:t>
            </w:r>
          </w:p>
          <w:p w14:paraId="1ECFC4D5" w14:textId="603E58BF" w:rsidR="00A62376" w:rsidRDefault="00A62376" w:rsidP="00A62376">
            <w:pPr>
              <w:pStyle w:val="ListParagraph"/>
              <w:numPr>
                <w:ilvl w:val="0"/>
                <w:numId w:val="6"/>
              </w:numPr>
            </w:pPr>
            <w:r>
              <w:t>Windows 10 Pro.</w:t>
            </w:r>
          </w:p>
          <w:p w14:paraId="733B19C9" w14:textId="62D7584D" w:rsidR="00A62376" w:rsidRPr="00A62376" w:rsidRDefault="00A62376" w:rsidP="00A62376">
            <w:pPr>
              <w:pStyle w:val="ListParagraph"/>
              <w:numPr>
                <w:ilvl w:val="0"/>
                <w:numId w:val="6"/>
              </w:numPr>
              <w:rPr>
                <w:lang w:val="es-US"/>
              </w:rPr>
            </w:pPr>
            <w:r w:rsidRPr="00A62376">
              <w:rPr>
                <w:lang w:val="es-US"/>
              </w:rPr>
              <w:t>Windows 7 Pro (Versión aceptada solo hasta agosto del 2021).</w:t>
            </w:r>
          </w:p>
          <w:p w14:paraId="686937C1" w14:textId="3620FE71" w:rsidR="00A62376" w:rsidRPr="00A62376" w:rsidRDefault="00A62376" w:rsidP="00A62376">
            <w:pPr>
              <w:pStyle w:val="ListParagraph"/>
              <w:numPr>
                <w:ilvl w:val="0"/>
                <w:numId w:val="6"/>
              </w:numPr>
              <w:rPr>
                <w:lang w:val="es-US"/>
              </w:rPr>
            </w:pPr>
            <w:r w:rsidRPr="00A62376">
              <w:rPr>
                <w:lang w:val="es-US"/>
              </w:rPr>
              <w:t>Windows Server 2019.</w:t>
            </w:r>
          </w:p>
          <w:p w14:paraId="2ACE11D0" w14:textId="64248255" w:rsidR="00A62376" w:rsidRPr="00A62376" w:rsidRDefault="00A62376" w:rsidP="00A62376">
            <w:pPr>
              <w:pStyle w:val="ListParagraph"/>
              <w:numPr>
                <w:ilvl w:val="0"/>
                <w:numId w:val="6"/>
              </w:numPr>
              <w:rPr>
                <w:lang w:val="es-US"/>
              </w:rPr>
            </w:pPr>
            <w:r w:rsidRPr="00A62376">
              <w:rPr>
                <w:lang w:val="es-US"/>
              </w:rPr>
              <w:t>Windows Server 2016 (Versión aceptada solo hasta agosto 2021).</w:t>
            </w:r>
          </w:p>
          <w:p w14:paraId="22BA400D" w14:textId="66D071A0" w:rsidR="00A62376" w:rsidRDefault="00A62376" w:rsidP="00A62376">
            <w:pPr>
              <w:pStyle w:val="ListParagraph"/>
              <w:numPr>
                <w:ilvl w:val="0"/>
                <w:numId w:val="6"/>
              </w:numPr>
            </w:pPr>
            <w:r>
              <w:t>Ubuntu distribución de Linux.</w:t>
            </w:r>
          </w:p>
          <w:p w14:paraId="54E30828" w14:textId="5393C3EE" w:rsidR="00A62376" w:rsidRDefault="00A62376" w:rsidP="00A62376">
            <w:pPr>
              <w:pStyle w:val="ListParagraph"/>
              <w:numPr>
                <w:ilvl w:val="0"/>
                <w:numId w:val="6"/>
              </w:numPr>
            </w:pPr>
            <w:r>
              <w:t>Red Hat distribución de Linux.</w:t>
            </w:r>
          </w:p>
          <w:p w14:paraId="32C1F74A" w14:textId="2D56B000" w:rsidR="00A62376" w:rsidRDefault="00A62376" w:rsidP="00A62376">
            <w:pPr>
              <w:pStyle w:val="ListParagraph"/>
              <w:numPr>
                <w:ilvl w:val="0"/>
                <w:numId w:val="6"/>
              </w:numPr>
            </w:pPr>
            <w:r>
              <w:t>Linux Mint.</w:t>
            </w:r>
          </w:p>
        </w:tc>
      </w:tr>
    </w:tbl>
    <w:p w14:paraId="1D3BC364" w14:textId="4427747A" w:rsidR="006A3182" w:rsidRDefault="006A3182" w:rsidP="002A6FEB"/>
    <w:p w14:paraId="38AC4C14" w14:textId="77777777" w:rsidR="00A62376" w:rsidRPr="002A6FEB" w:rsidRDefault="00A62376" w:rsidP="002A6FEB"/>
    <w:p w14:paraId="1283758B" w14:textId="26EEB6CF" w:rsidR="002A6FEB" w:rsidRPr="002A6FEB" w:rsidRDefault="002A6FEB" w:rsidP="002A6FEB">
      <w:pPr>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1AB49A4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o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 ejemplo</w:t>
      </w:r>
      <w:r w:rsidRPr="00F603CB">
        <w:rPr>
          <w:rFonts w:ascii="Times New Roman" w:eastAsia="Times New Roman" w:hAnsi="Times New Roman" w:cs="Times New Roman"/>
        </w:rPr>
        <w:t xml:space="preserve"> ejemplo 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o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se le dio</w:t>
      </w:r>
      <w:r w:rsidR="00E83725">
        <w:rPr>
          <w:rFonts w:ascii="Times New Roman" w:eastAsia="Times New Roman" w:hAnsi="Times New Roman" w:cs="Times New Roman"/>
        </w:rPr>
        <w:t>|</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reutilización de código funcional, ya que no es necesario empezar el prototipo de 0 ya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ListParagraph"/>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Heading1"/>
      </w:pPr>
      <w:r w:rsidRPr="003474B5">
        <w:lastRenderedPageBreak/>
        <w:t>IV. Resultados y Discusiones</w:t>
      </w:r>
    </w:p>
    <w:p w14:paraId="0B415389" w14:textId="0655855C" w:rsidR="53E57E2C" w:rsidRPr="003474B5" w:rsidRDefault="00721BEC" w:rsidP="00721BEC">
      <w:pPr>
        <w:pStyle w:val="Heading2"/>
        <w:jc w:val="both"/>
        <w:rPr>
          <w:rFonts w:ascii="Times New Roman" w:hAnsi="Times New Roman" w:cs="Times New Roman"/>
          <w:szCs w:val="24"/>
        </w:rPr>
      </w:pPr>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70111EC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7">
        <w:r w:rsidRPr="003474B5">
          <w:rPr>
            <w:rStyle w:val="Hyperlink"/>
            <w:rFonts w:ascii="Times New Roman" w:eastAsia="Times New Roman" w:hAnsi="Times New Roman" w:cs="Times New Roman"/>
          </w:rPr>
          <w:t>https://itun.es/mx/v1s3N.n</w:t>
        </w:r>
      </w:hyperlink>
    </w:p>
    <w:p w14:paraId="56C561A4" w14:textId="3C57954D" w:rsidR="10E4C9EE" w:rsidRPr="003474B5" w:rsidRDefault="10E4C9EE" w:rsidP="00ED202B">
      <w:pPr>
        <w:jc w:val="both"/>
        <w:rPr>
          <w:rFonts w:ascii="Times New Roman" w:hAnsi="Times New Roman" w:cs="Times New Roman"/>
        </w:rPr>
      </w:pPr>
    </w:p>
    <w:p w14:paraId="3D584235" w14:textId="4EE528C7" w:rsidR="53E57E2C" w:rsidRPr="003474B5" w:rsidRDefault="00721BEC" w:rsidP="00721BEC">
      <w:pPr>
        <w:pStyle w:val="Heading2"/>
        <w:jc w:val="both"/>
        <w:rPr>
          <w:rFonts w:ascii="Times New Roman" w:hAnsi="Times New Roman" w:cs="Times New Roman"/>
          <w:szCs w:val="24"/>
        </w:rPr>
      </w:pPr>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8">
        <w:r w:rsidRPr="003474B5">
          <w:rPr>
            <w:rStyle w:val="Hyperlink"/>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Heading1"/>
      </w:pPr>
      <w:r w:rsidRPr="003474B5">
        <w:lastRenderedPageBreak/>
        <w:t>V. Conclusiones</w:t>
      </w:r>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yperlink"/>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9">
        <w:r w:rsidRPr="003474B5">
          <w:rPr>
            <w:rStyle w:val="Hyperlink"/>
            <w:rFonts w:ascii="Times New Roman" w:eastAsia="Times New Roman" w:hAnsi="Times New Roman" w:cs="Times New Roman"/>
          </w:rPr>
          <w:t>https://itun.es/mx/v1s3N.n</w:t>
        </w:r>
      </w:hyperlink>
    </w:p>
    <w:p w14:paraId="02BF9C90" w14:textId="634F37BF" w:rsidR="00F669A9" w:rsidRDefault="00F669A9" w:rsidP="2E9AE1AF">
      <w:pPr>
        <w:jc w:val="both"/>
        <w:rPr>
          <w:rStyle w:val="Hyperlink"/>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yperlink"/>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yperlink"/>
          <w:rFonts w:ascii="Times New Roman" w:eastAsia="Times New Roman" w:hAnsi="Times New Roman" w:cs="Times New Roman"/>
          <w:b/>
          <w:bCs/>
          <w:color w:val="auto"/>
          <w:u w:val="none"/>
        </w:rPr>
      </w:pPr>
      <w:r w:rsidRPr="00F669A9">
        <w:rPr>
          <w:rStyle w:val="Hyperlink"/>
          <w:rFonts w:ascii="Times New Roman" w:eastAsia="Times New Roman" w:hAnsi="Times New Roman" w:cs="Times New Roman"/>
          <w:b/>
          <w:bCs/>
          <w:color w:val="auto"/>
          <w:u w:val="none"/>
        </w:rPr>
        <w:t>5.</w:t>
      </w:r>
      <w:r>
        <w:rPr>
          <w:rStyle w:val="Hyperlink"/>
          <w:rFonts w:ascii="Times New Roman" w:eastAsia="Times New Roman" w:hAnsi="Times New Roman" w:cs="Times New Roman"/>
          <w:b/>
          <w:bCs/>
          <w:color w:val="auto"/>
          <w:u w:val="none"/>
        </w:rPr>
        <w:t>2</w:t>
      </w:r>
      <w:r w:rsidRPr="00F669A9">
        <w:rPr>
          <w:rStyle w:val="Hyperlink"/>
          <w:rFonts w:ascii="Times New Roman" w:eastAsia="Times New Roman" w:hAnsi="Times New Roman" w:cs="Times New Roman"/>
          <w:b/>
          <w:bCs/>
          <w:color w:val="auto"/>
          <w:u w:val="none"/>
        </w:rPr>
        <w:t xml:space="preserve"> Con respecto a</w:t>
      </w:r>
      <w:r>
        <w:rPr>
          <w:rStyle w:val="Hyperlink"/>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yperlink"/>
          <w:rFonts w:ascii="Times New Roman" w:eastAsia="Times New Roman" w:hAnsi="Times New Roman" w:cs="Times New Roman"/>
          <w:b/>
          <w:bCs/>
          <w:color w:val="auto"/>
          <w:u w:val="none"/>
        </w:rPr>
        <w:t>5.</w:t>
      </w:r>
      <w:r>
        <w:rPr>
          <w:rStyle w:val="Hyperlink"/>
          <w:rFonts w:ascii="Times New Roman" w:eastAsia="Times New Roman" w:hAnsi="Times New Roman" w:cs="Times New Roman"/>
          <w:b/>
          <w:bCs/>
          <w:color w:val="auto"/>
          <w:u w:val="none"/>
        </w:rPr>
        <w:t>3</w:t>
      </w:r>
      <w:r w:rsidRPr="00F669A9">
        <w:rPr>
          <w:rStyle w:val="Hyperlink"/>
          <w:rFonts w:ascii="Times New Roman" w:eastAsia="Times New Roman" w:hAnsi="Times New Roman" w:cs="Times New Roman"/>
          <w:b/>
          <w:bCs/>
          <w:color w:val="auto"/>
          <w:u w:val="none"/>
        </w:rPr>
        <w:t xml:space="preserve"> </w:t>
      </w:r>
      <w:r>
        <w:rPr>
          <w:rStyle w:val="Hyperlink"/>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Heading1"/>
      </w:pPr>
      <w:r>
        <w:lastRenderedPageBreak/>
        <w:t>Bibliografía</w:t>
      </w:r>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Heading1"/>
      </w:pPr>
      <w:r w:rsidRPr="003474B5">
        <w:lastRenderedPageBreak/>
        <w:t>Apéndice</w:t>
      </w:r>
      <w:r w:rsidR="00F669A9">
        <w:t xml:space="preserve"> [Letra] – [Nombre del Apéndice</w:t>
      </w:r>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0">
        <w:r w:rsidRPr="003474B5">
          <w:rPr>
            <w:rStyle w:val="Hyperlink"/>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7E9D9F" w14:textId="77777777" w:rsidR="005677C5" w:rsidRDefault="005677C5" w:rsidP="00ED0351">
      <w:pPr>
        <w:spacing w:line="240" w:lineRule="auto"/>
      </w:pPr>
      <w:r>
        <w:separator/>
      </w:r>
    </w:p>
  </w:endnote>
  <w:endnote w:type="continuationSeparator" w:id="0">
    <w:p w14:paraId="371D652C" w14:textId="77777777" w:rsidR="005677C5" w:rsidRDefault="005677C5"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29DBE" w14:textId="77777777" w:rsidR="006A3182" w:rsidRDefault="006A3182" w:rsidP="00821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E27295" w14:textId="77777777" w:rsidR="006A3182" w:rsidRDefault="006A3182" w:rsidP="00821A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5D02D" w14:textId="1A91F035" w:rsidR="006A3182" w:rsidRDefault="006A3182" w:rsidP="00821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E5B1EB5" w14:textId="357A2CCF" w:rsidR="006A3182" w:rsidRDefault="006A3182" w:rsidP="00821A4D">
    <w:pPr>
      <w:pStyle w:val="Footer"/>
      <w:ind w:right="360"/>
      <w:jc w:val="right"/>
    </w:pPr>
  </w:p>
  <w:p w14:paraId="18B5D362" w14:textId="77777777" w:rsidR="006A3182" w:rsidRDefault="006A3182" w:rsidP="007A3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B016F" w14:textId="77777777" w:rsidR="005677C5" w:rsidRDefault="005677C5" w:rsidP="00ED0351">
      <w:pPr>
        <w:spacing w:line="240" w:lineRule="auto"/>
      </w:pPr>
      <w:r>
        <w:separator/>
      </w:r>
    </w:p>
  </w:footnote>
  <w:footnote w:type="continuationSeparator" w:id="0">
    <w:p w14:paraId="39450DDD" w14:textId="77777777" w:rsidR="005677C5" w:rsidRDefault="005677C5"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F7BD8"/>
    <w:rsid w:val="00124095"/>
    <w:rsid w:val="00135E9B"/>
    <w:rsid w:val="00143E5A"/>
    <w:rsid w:val="001766D8"/>
    <w:rsid w:val="001E2EB3"/>
    <w:rsid w:val="002340B2"/>
    <w:rsid w:val="002340EF"/>
    <w:rsid w:val="00243F1F"/>
    <w:rsid w:val="00270144"/>
    <w:rsid w:val="00281542"/>
    <w:rsid w:val="002A6FEB"/>
    <w:rsid w:val="002C5933"/>
    <w:rsid w:val="002E0EB6"/>
    <w:rsid w:val="002E1DB1"/>
    <w:rsid w:val="00346343"/>
    <w:rsid w:val="003474B5"/>
    <w:rsid w:val="00367D6F"/>
    <w:rsid w:val="00384CC2"/>
    <w:rsid w:val="00406D07"/>
    <w:rsid w:val="0041154E"/>
    <w:rsid w:val="00431045"/>
    <w:rsid w:val="00460456"/>
    <w:rsid w:val="0046251B"/>
    <w:rsid w:val="004703E6"/>
    <w:rsid w:val="004738D8"/>
    <w:rsid w:val="00491600"/>
    <w:rsid w:val="004C5C35"/>
    <w:rsid w:val="00516C20"/>
    <w:rsid w:val="00516D87"/>
    <w:rsid w:val="005475CE"/>
    <w:rsid w:val="005556FB"/>
    <w:rsid w:val="005677C5"/>
    <w:rsid w:val="005A0EE5"/>
    <w:rsid w:val="005C3B02"/>
    <w:rsid w:val="005C70F6"/>
    <w:rsid w:val="005D06DC"/>
    <w:rsid w:val="005F513A"/>
    <w:rsid w:val="006077F0"/>
    <w:rsid w:val="006246F8"/>
    <w:rsid w:val="00631CCE"/>
    <w:rsid w:val="00640E8B"/>
    <w:rsid w:val="0067114A"/>
    <w:rsid w:val="00680E7D"/>
    <w:rsid w:val="0068572F"/>
    <w:rsid w:val="00696CA4"/>
    <w:rsid w:val="006A3182"/>
    <w:rsid w:val="006B4F71"/>
    <w:rsid w:val="006F417F"/>
    <w:rsid w:val="00721BEC"/>
    <w:rsid w:val="007942B6"/>
    <w:rsid w:val="007A3E26"/>
    <w:rsid w:val="007A7CC2"/>
    <w:rsid w:val="007E5490"/>
    <w:rsid w:val="007F50F8"/>
    <w:rsid w:val="00821A4D"/>
    <w:rsid w:val="0086370F"/>
    <w:rsid w:val="00863E86"/>
    <w:rsid w:val="00875F64"/>
    <w:rsid w:val="008908A6"/>
    <w:rsid w:val="008E453B"/>
    <w:rsid w:val="00914BD2"/>
    <w:rsid w:val="00951D0A"/>
    <w:rsid w:val="00996407"/>
    <w:rsid w:val="009A7AA0"/>
    <w:rsid w:val="009E4C30"/>
    <w:rsid w:val="009E70FE"/>
    <w:rsid w:val="00A03737"/>
    <w:rsid w:val="00A174F9"/>
    <w:rsid w:val="00A4797A"/>
    <w:rsid w:val="00A534CE"/>
    <w:rsid w:val="00A60135"/>
    <w:rsid w:val="00A62376"/>
    <w:rsid w:val="00A7671E"/>
    <w:rsid w:val="00A81DF1"/>
    <w:rsid w:val="00A86715"/>
    <w:rsid w:val="00AC1AD5"/>
    <w:rsid w:val="00AD2DA4"/>
    <w:rsid w:val="00AE07F9"/>
    <w:rsid w:val="00AE4274"/>
    <w:rsid w:val="00B01B78"/>
    <w:rsid w:val="00B037AD"/>
    <w:rsid w:val="00B31210"/>
    <w:rsid w:val="00B63160"/>
    <w:rsid w:val="00B974FB"/>
    <w:rsid w:val="00BF2D29"/>
    <w:rsid w:val="00C24752"/>
    <w:rsid w:val="00C31D15"/>
    <w:rsid w:val="00C40E60"/>
    <w:rsid w:val="00C44D60"/>
    <w:rsid w:val="00C826B8"/>
    <w:rsid w:val="00CC2EC1"/>
    <w:rsid w:val="00CE449C"/>
    <w:rsid w:val="00D03D2A"/>
    <w:rsid w:val="00D0409D"/>
    <w:rsid w:val="00D46E39"/>
    <w:rsid w:val="00D51AA1"/>
    <w:rsid w:val="00DA3C52"/>
    <w:rsid w:val="00DA7B6B"/>
    <w:rsid w:val="00DC302D"/>
    <w:rsid w:val="00DC6CB5"/>
    <w:rsid w:val="00DE21C5"/>
    <w:rsid w:val="00E104F0"/>
    <w:rsid w:val="00E573AB"/>
    <w:rsid w:val="00E80D5A"/>
    <w:rsid w:val="00E83725"/>
    <w:rsid w:val="00E90BDA"/>
    <w:rsid w:val="00EC6017"/>
    <w:rsid w:val="00ED0351"/>
    <w:rsid w:val="00ED202B"/>
    <w:rsid w:val="00ED3272"/>
    <w:rsid w:val="00F25E83"/>
    <w:rsid w:val="00F33882"/>
    <w:rsid w:val="00F41506"/>
    <w:rsid w:val="00F55535"/>
    <w:rsid w:val="00F57A62"/>
    <w:rsid w:val="00F603CB"/>
    <w:rsid w:val="00F669A9"/>
    <w:rsid w:val="00F76BB6"/>
    <w:rsid w:val="00F837C8"/>
    <w:rsid w:val="00F8489D"/>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89D"/>
    <w:pPr>
      <w:spacing w:line="360" w:lineRule="auto"/>
    </w:pPr>
    <w:rPr>
      <w:rFonts w:ascii="Arial" w:hAnsi="Arial"/>
      <w:lang w:val="es-MX"/>
    </w:rPr>
  </w:style>
  <w:style w:type="paragraph" w:styleId="Heading1">
    <w:name w:val="heading 1"/>
    <w:basedOn w:val="Normal"/>
    <w:next w:val="Normal"/>
    <w:link w:val="Heading1Ch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Normal"/>
    <w:link w:val="Heading2Char"/>
    <w:uiPriority w:val="9"/>
    <w:unhideWhenUsed/>
    <w:qFormat/>
    <w:rsid w:val="00951D0A"/>
    <w:pPr>
      <w:keepNext/>
      <w:keepLines/>
      <w:spacing w:before="20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1210"/>
    <w:rPr>
      <w:rFonts w:ascii="Times New Roman" w:eastAsiaTheme="majorEastAsia" w:hAnsi="Times New Roman" w:cs="Times New Roman"/>
      <w:b/>
      <w:bCs/>
      <w:sz w:val="28"/>
      <w:szCs w:val="28"/>
      <w:lang w:val="es-MX"/>
    </w:rPr>
  </w:style>
  <w:style w:type="character" w:customStyle="1" w:styleId="Heading2Char">
    <w:name w:val="Heading 2 Char"/>
    <w:basedOn w:val="DefaultParagraphFont"/>
    <w:link w:val="Heading2"/>
    <w:uiPriority w:val="9"/>
    <w:rsid w:val="00951D0A"/>
    <w:rPr>
      <w:rFonts w:ascii="Arial" w:eastAsiaTheme="majorEastAsia" w:hAnsi="Arial" w:cstheme="majorBidi"/>
      <w:b/>
      <w:bCs/>
      <w:szCs w:val="26"/>
    </w:rPr>
  </w:style>
  <w:style w:type="paragraph" w:styleId="ListParagraph">
    <w:name w:val="List Paragraph"/>
    <w:basedOn w:val="Normal"/>
    <w:uiPriority w:val="34"/>
    <w:qFormat/>
    <w:rsid w:val="005F513A"/>
    <w:pPr>
      <w:ind w:left="720"/>
      <w:contextualSpacing/>
    </w:pPr>
  </w:style>
  <w:style w:type="table" w:styleId="LightList-Accent1">
    <w:name w:val="Light List Accent 1"/>
    <w:basedOn w:val="Table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
    <w:name w:val="Body Text"/>
    <w:basedOn w:val="Normal"/>
    <w:link w:val="BodyTextChar"/>
    <w:rsid w:val="007A3E26"/>
    <w:pPr>
      <w:spacing w:line="48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7A3E26"/>
    <w:rPr>
      <w:rFonts w:ascii="Times New Roman" w:eastAsia="Times New Roman" w:hAnsi="Times New Roman" w:cs="Times New Roman"/>
      <w:lang w:val="es-MX"/>
    </w:rPr>
  </w:style>
  <w:style w:type="paragraph" w:styleId="Footer">
    <w:name w:val="footer"/>
    <w:basedOn w:val="Normal"/>
    <w:link w:val="FooterCh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FooterChar">
    <w:name w:val="Footer Char"/>
    <w:basedOn w:val="DefaultParagraphFont"/>
    <w:link w:val="Footer"/>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OC1">
    <w:name w:val="toc 1"/>
    <w:basedOn w:val="Normal"/>
    <w:next w:val="Normal"/>
    <w:autoRedefine/>
    <w:uiPriority w:val="39"/>
    <w:rsid w:val="007A3E26"/>
    <w:pPr>
      <w:jc w:val="both"/>
    </w:pPr>
    <w:rPr>
      <w:rFonts w:ascii="Times New Roman" w:eastAsia="Times New Roman" w:hAnsi="Times New Roman" w:cs="Times New Roman"/>
    </w:rPr>
  </w:style>
  <w:style w:type="paragraph" w:styleId="TO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PageNumber">
    <w:name w:val="page number"/>
    <w:basedOn w:val="DefaultParagraphFont"/>
    <w:uiPriority w:val="99"/>
    <w:semiHidden/>
    <w:unhideWhenUsed/>
    <w:rsid w:val="00ED0351"/>
  </w:style>
  <w:style w:type="paragraph" w:styleId="Header">
    <w:name w:val="header"/>
    <w:basedOn w:val="Normal"/>
    <w:link w:val="HeaderChar"/>
    <w:uiPriority w:val="99"/>
    <w:unhideWhenUsed/>
    <w:rsid w:val="00ED0351"/>
    <w:pPr>
      <w:tabs>
        <w:tab w:val="center" w:pos="4320"/>
        <w:tab w:val="right" w:pos="8640"/>
      </w:tabs>
      <w:spacing w:line="240" w:lineRule="auto"/>
    </w:pPr>
  </w:style>
  <w:style w:type="character" w:customStyle="1" w:styleId="HeaderChar">
    <w:name w:val="Header Char"/>
    <w:basedOn w:val="DefaultParagraphFont"/>
    <w:link w:val="Header"/>
    <w:uiPriority w:val="99"/>
    <w:rsid w:val="00ED0351"/>
    <w:rPr>
      <w:rFonts w:ascii="Arial" w:hAnsi="Arial"/>
    </w:rPr>
  </w:style>
  <w:style w:type="character" w:styleId="CommentReference">
    <w:name w:val="annotation reference"/>
    <w:basedOn w:val="DefaultParagraphFont"/>
    <w:uiPriority w:val="99"/>
    <w:semiHidden/>
    <w:unhideWhenUsed/>
    <w:rsid w:val="0067114A"/>
    <w:rPr>
      <w:sz w:val="18"/>
      <w:szCs w:val="18"/>
    </w:rPr>
  </w:style>
  <w:style w:type="paragraph" w:styleId="CommentText">
    <w:name w:val="annotation text"/>
    <w:basedOn w:val="Normal"/>
    <w:link w:val="CommentTextChar"/>
    <w:uiPriority w:val="99"/>
    <w:semiHidden/>
    <w:unhideWhenUsed/>
    <w:rsid w:val="0067114A"/>
    <w:pPr>
      <w:spacing w:line="240" w:lineRule="auto"/>
    </w:pPr>
  </w:style>
  <w:style w:type="character" w:customStyle="1" w:styleId="CommentTextChar">
    <w:name w:val="Comment Text Char"/>
    <w:basedOn w:val="DefaultParagraphFont"/>
    <w:link w:val="CommentText"/>
    <w:uiPriority w:val="99"/>
    <w:semiHidden/>
    <w:rsid w:val="0067114A"/>
    <w:rPr>
      <w:rFonts w:ascii="Arial" w:hAnsi="Arial"/>
    </w:rPr>
  </w:style>
  <w:style w:type="paragraph" w:styleId="CommentSubject">
    <w:name w:val="annotation subject"/>
    <w:basedOn w:val="CommentText"/>
    <w:next w:val="CommentText"/>
    <w:link w:val="CommentSubjectChar"/>
    <w:uiPriority w:val="99"/>
    <w:semiHidden/>
    <w:unhideWhenUsed/>
    <w:rsid w:val="0067114A"/>
    <w:rPr>
      <w:b/>
      <w:bCs/>
      <w:sz w:val="20"/>
      <w:szCs w:val="20"/>
    </w:rPr>
  </w:style>
  <w:style w:type="character" w:customStyle="1" w:styleId="CommentSubjectChar">
    <w:name w:val="Comment Subject Char"/>
    <w:basedOn w:val="CommentTextChar"/>
    <w:link w:val="CommentSubject"/>
    <w:uiPriority w:val="99"/>
    <w:semiHidden/>
    <w:rsid w:val="0067114A"/>
    <w:rPr>
      <w:rFonts w:ascii="Arial" w:hAnsi="Arial"/>
      <w:b/>
      <w:bCs/>
      <w:sz w:val="20"/>
      <w:szCs w:val="20"/>
    </w:rPr>
  </w:style>
  <w:style w:type="paragraph" w:styleId="BalloonText">
    <w:name w:val="Balloon Text"/>
    <w:basedOn w:val="Normal"/>
    <w:link w:val="BalloonTextChar"/>
    <w:uiPriority w:val="99"/>
    <w:semiHidden/>
    <w:unhideWhenUsed/>
    <w:rsid w:val="0067114A"/>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7114A"/>
    <w:rPr>
      <w:rFonts w:ascii="Lucida Grande" w:hAnsi="Lucida Grande"/>
      <w:sz w:val="18"/>
      <w:szCs w:val="18"/>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DefaultParagraphFont"/>
    <w:rsid w:val="00A534CE"/>
  </w:style>
  <w:style w:type="character" w:customStyle="1" w:styleId="scxw122047549">
    <w:name w:val="scxw122047549"/>
    <w:basedOn w:val="DefaultParagraphFont"/>
    <w:rsid w:val="00A534CE"/>
  </w:style>
  <w:style w:type="character" w:customStyle="1" w:styleId="tabchar">
    <w:name w:val="tabchar"/>
    <w:basedOn w:val="DefaultParagraphFont"/>
    <w:rsid w:val="00F60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tun.es/mx/v1s3N.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31</Pages>
  <Words>4999</Words>
  <Characters>28498</Characters>
  <Application>Microsoft Office Word</Application>
  <DocSecurity>0</DocSecurity>
  <Lines>237</Lines>
  <Paragraphs>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ACJ</Company>
  <LinksUpToDate>false</LinksUpToDate>
  <CharactersWithSpaces>3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7</cp:revision>
  <dcterms:created xsi:type="dcterms:W3CDTF">2021-02-18T04:42:00Z</dcterms:created>
  <dcterms:modified xsi:type="dcterms:W3CDTF">2021-02-19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